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839CC" w14:textId="6E841EBF" w:rsidR="00226F4A" w:rsidRPr="009B6055" w:rsidRDefault="00547DF3" w:rsidP="00E119B7">
      <w:pPr>
        <w:tabs>
          <w:tab w:val="left" w:pos="2268"/>
          <w:tab w:val="left" w:pos="2410"/>
        </w:tabs>
        <w:jc w:val="center"/>
        <w:rPr>
          <w:rFonts w:ascii="Times New Roman" w:hAnsi="Times New Roman" w:cs="Times New Roman"/>
          <w:b/>
          <w:color w:val="FF0000"/>
          <w:sz w:val="24"/>
        </w:rPr>
      </w:pPr>
      <w:r>
        <w:rPr>
          <w:rFonts w:ascii="Times New Roman" w:hAnsi="Times New Roman" w:cs="Times New Roman"/>
          <w:b/>
          <w:color w:val="FF0000"/>
          <w:sz w:val="24"/>
        </w:rPr>
        <w:t xml:space="preserve">                     </w:t>
      </w:r>
      <w:r w:rsidR="009B6055" w:rsidRPr="009B6055">
        <w:rPr>
          <w:rFonts w:ascii="Times New Roman" w:hAnsi="Times New Roman" w:cs="Times New Roman"/>
          <w:b/>
          <w:color w:val="FF0000"/>
          <w:sz w:val="24"/>
        </w:rPr>
        <w:t>202</w:t>
      </w:r>
      <w:r w:rsidR="00CC70F0">
        <w:rPr>
          <w:rFonts w:ascii="Times New Roman" w:hAnsi="Times New Roman" w:cs="Times New Roman"/>
          <w:b/>
          <w:color w:val="FF0000"/>
          <w:sz w:val="24"/>
        </w:rPr>
        <w:t>3</w:t>
      </w:r>
      <w:r w:rsidR="009B6055" w:rsidRPr="009B6055">
        <w:rPr>
          <w:rFonts w:ascii="Times New Roman" w:hAnsi="Times New Roman" w:cs="Times New Roman"/>
          <w:b/>
          <w:color w:val="FF0000"/>
          <w:sz w:val="24"/>
        </w:rPr>
        <w:t>-202</w:t>
      </w:r>
      <w:r w:rsidR="00CC70F0">
        <w:rPr>
          <w:rFonts w:ascii="Times New Roman" w:hAnsi="Times New Roman" w:cs="Times New Roman"/>
          <w:b/>
          <w:color w:val="FF0000"/>
          <w:sz w:val="24"/>
        </w:rPr>
        <w:t>4</w:t>
      </w:r>
      <w:r w:rsidR="005562E4" w:rsidRPr="009B6055">
        <w:rPr>
          <w:rFonts w:ascii="Times New Roman" w:hAnsi="Times New Roman" w:cs="Times New Roman"/>
          <w:b/>
          <w:color w:val="FF0000"/>
          <w:sz w:val="24"/>
        </w:rPr>
        <w:t xml:space="preserve"> </w:t>
      </w:r>
      <w:r w:rsidR="009B6055" w:rsidRPr="009B6055">
        <w:rPr>
          <w:rFonts w:ascii="Times New Roman" w:hAnsi="Times New Roman" w:cs="Times New Roman"/>
          <w:b/>
          <w:color w:val="FF0000"/>
          <w:sz w:val="24"/>
        </w:rPr>
        <w:t>GÜZ</w:t>
      </w:r>
      <w:r w:rsidR="005562E4" w:rsidRPr="009B6055">
        <w:rPr>
          <w:rFonts w:ascii="Times New Roman" w:hAnsi="Times New Roman" w:cs="Times New Roman"/>
          <w:b/>
          <w:color w:val="FF0000"/>
          <w:sz w:val="24"/>
        </w:rPr>
        <w:t xml:space="preserve"> YARIYILI BİYOMÜHENDİSLİK BÖLÜMÜ (LİSANS) VİZE SINAVLARI PROGRAMI</w:t>
      </w:r>
    </w:p>
    <w:tbl>
      <w:tblPr>
        <w:tblStyle w:val="TableGrid"/>
        <w:tblW w:w="15894" w:type="dxa"/>
        <w:tblInd w:w="-618" w:type="dxa"/>
        <w:tblLook w:val="04A0" w:firstRow="1" w:lastRow="0" w:firstColumn="1" w:lastColumn="0" w:noHBand="0" w:noVBand="1"/>
      </w:tblPr>
      <w:tblGrid>
        <w:gridCol w:w="1024"/>
        <w:gridCol w:w="3388"/>
        <w:gridCol w:w="2977"/>
        <w:gridCol w:w="2835"/>
        <w:gridCol w:w="2835"/>
        <w:gridCol w:w="2835"/>
      </w:tblGrid>
      <w:tr w:rsidR="00A75E64" w14:paraId="7DEDC424" w14:textId="77777777" w:rsidTr="00DC0CE4">
        <w:tc>
          <w:tcPr>
            <w:tcW w:w="1024" w:type="dxa"/>
          </w:tcPr>
          <w:p w14:paraId="5D5E29CA" w14:textId="77777777" w:rsidR="005562E4" w:rsidRPr="008D7907" w:rsidRDefault="005562E4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8D7907">
              <w:rPr>
                <w:rFonts w:ascii="Times New Roman" w:hAnsi="Times New Roman" w:cs="Times New Roman"/>
                <w:b/>
                <w:highlight w:val="yellow"/>
              </w:rPr>
              <w:t>1.SINIF</w:t>
            </w:r>
          </w:p>
        </w:tc>
        <w:tc>
          <w:tcPr>
            <w:tcW w:w="3388" w:type="dxa"/>
          </w:tcPr>
          <w:p w14:paraId="00760CB1" w14:textId="77777777" w:rsidR="005562E4" w:rsidRPr="00BE5F5E" w:rsidRDefault="0095098E" w:rsidP="00E119B7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yellow"/>
              </w:rPr>
            </w:pPr>
            <w:r w:rsidRPr="0095098E">
              <w:rPr>
                <w:rFonts w:ascii="Times New Roman" w:hAnsi="Times New Roman" w:cs="Times New Roman"/>
                <w:b/>
              </w:rPr>
              <w:t xml:space="preserve">                </w:t>
            </w:r>
            <w:r>
              <w:rPr>
                <w:rFonts w:ascii="Times New Roman" w:hAnsi="Times New Roman" w:cs="Times New Roman"/>
                <w:b/>
                <w:highlight w:val="yellow"/>
              </w:rPr>
              <w:t xml:space="preserve">  </w:t>
            </w:r>
            <w:r w:rsidR="005562E4" w:rsidRPr="00BE5F5E">
              <w:rPr>
                <w:rFonts w:ascii="Times New Roman" w:hAnsi="Times New Roman" w:cs="Times New Roman"/>
                <w:b/>
                <w:highlight w:val="yellow"/>
              </w:rPr>
              <w:t>PAZARTESİ</w:t>
            </w:r>
          </w:p>
          <w:p w14:paraId="4BD1A1C4" w14:textId="152B3870" w:rsidR="005562E4" w:rsidRPr="00BE5F5E" w:rsidRDefault="0095098E" w:rsidP="00E119B7">
            <w:pPr>
              <w:ind w:right="-824"/>
              <w:rPr>
                <w:rFonts w:ascii="Times New Roman" w:hAnsi="Times New Roman" w:cs="Times New Roman"/>
                <w:b/>
                <w:highlight w:val="yellow"/>
              </w:rPr>
            </w:pPr>
            <w:r w:rsidRPr="0095098E">
              <w:rPr>
                <w:rFonts w:ascii="Times New Roman" w:hAnsi="Times New Roman" w:cs="Times New Roman"/>
                <w:b/>
              </w:rPr>
              <w:t xml:space="preserve">                     </w:t>
            </w:r>
            <w:r w:rsidR="00DB05E6" w:rsidRPr="00DB05E6">
              <w:rPr>
                <w:rFonts w:ascii="Times New Roman" w:hAnsi="Times New Roman" w:cs="Times New Roman"/>
                <w:b/>
                <w:highlight w:val="yellow"/>
              </w:rPr>
              <w:t>20</w:t>
            </w:r>
            <w:r w:rsidR="009B6055" w:rsidRPr="00DB05E6">
              <w:rPr>
                <w:rFonts w:ascii="Times New Roman" w:hAnsi="Times New Roman" w:cs="Times New Roman"/>
                <w:b/>
                <w:highlight w:val="yellow"/>
              </w:rPr>
              <w:t>.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1</w:t>
            </w:r>
            <w:r w:rsidR="00DB05E6">
              <w:rPr>
                <w:rFonts w:ascii="Times New Roman" w:hAnsi="Times New Roman" w:cs="Times New Roman"/>
                <w:b/>
                <w:highlight w:val="yellow"/>
              </w:rPr>
              <w:t>1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 w:rsidR="00DB05E6">
              <w:rPr>
                <w:rFonts w:ascii="Times New Roman" w:hAnsi="Times New Roman" w:cs="Times New Roman"/>
                <w:b/>
                <w:highlight w:val="yellow"/>
              </w:rPr>
              <w:t>3</w:t>
            </w:r>
          </w:p>
        </w:tc>
        <w:tc>
          <w:tcPr>
            <w:tcW w:w="2977" w:type="dxa"/>
          </w:tcPr>
          <w:p w14:paraId="4437B046" w14:textId="77777777" w:rsidR="005562E4" w:rsidRPr="00BE5F5E" w:rsidRDefault="005562E4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SALI</w:t>
            </w:r>
          </w:p>
          <w:p w14:paraId="27724B18" w14:textId="60FEC59A" w:rsidR="005562E4" w:rsidRPr="00BE5F5E" w:rsidRDefault="00DB05E6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21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1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1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3</w:t>
            </w:r>
          </w:p>
        </w:tc>
        <w:tc>
          <w:tcPr>
            <w:tcW w:w="2835" w:type="dxa"/>
          </w:tcPr>
          <w:p w14:paraId="66B78D24" w14:textId="77777777" w:rsidR="005562E4" w:rsidRPr="00BE5F5E" w:rsidRDefault="005562E4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ÇARŞAMBA</w:t>
            </w:r>
          </w:p>
          <w:p w14:paraId="2AAE8B7A" w14:textId="31A81470" w:rsidR="005562E4" w:rsidRPr="00BE5F5E" w:rsidRDefault="00DB05E6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22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1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1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3</w:t>
            </w:r>
          </w:p>
        </w:tc>
        <w:tc>
          <w:tcPr>
            <w:tcW w:w="2835" w:type="dxa"/>
          </w:tcPr>
          <w:p w14:paraId="0529824B" w14:textId="77777777" w:rsidR="005562E4" w:rsidRPr="00BE5F5E" w:rsidRDefault="005562E4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PERŞEMBE</w:t>
            </w:r>
          </w:p>
          <w:p w14:paraId="247828DA" w14:textId="384B97C5" w:rsidR="005562E4" w:rsidRPr="00BE5F5E" w:rsidRDefault="00DB05E6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2</w:t>
            </w:r>
            <w:r w:rsidR="002E5B79">
              <w:rPr>
                <w:rFonts w:ascii="Times New Roman" w:hAnsi="Times New Roman" w:cs="Times New Roman"/>
                <w:b/>
                <w:highlight w:val="yellow"/>
              </w:rPr>
              <w:t>3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1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1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3</w:t>
            </w:r>
          </w:p>
        </w:tc>
        <w:tc>
          <w:tcPr>
            <w:tcW w:w="2835" w:type="dxa"/>
          </w:tcPr>
          <w:p w14:paraId="30C3F01D" w14:textId="77777777" w:rsidR="005562E4" w:rsidRPr="00BE5F5E" w:rsidRDefault="005562E4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CUMA</w:t>
            </w:r>
          </w:p>
          <w:p w14:paraId="67DF55DC" w14:textId="6075906C" w:rsidR="005562E4" w:rsidRPr="00BE5F5E" w:rsidRDefault="00DB05E6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24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1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1</w:t>
            </w:r>
            <w:r w:rsidR="009B6055" w:rsidRPr="00BE5F5E">
              <w:rPr>
                <w:rFonts w:ascii="Times New Roman" w:hAnsi="Times New Roman" w:cs="Times New Roman"/>
                <w:b/>
                <w:highlight w:val="yellow"/>
              </w:rPr>
              <w:t>.202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3</w:t>
            </w:r>
          </w:p>
        </w:tc>
      </w:tr>
      <w:tr w:rsidR="0095098E" w14:paraId="5570C4E3" w14:textId="77777777" w:rsidTr="00DC0CE4">
        <w:trPr>
          <w:trHeight w:val="808"/>
        </w:trPr>
        <w:tc>
          <w:tcPr>
            <w:tcW w:w="1024" w:type="dxa"/>
          </w:tcPr>
          <w:p w14:paraId="258A9683" w14:textId="77777777" w:rsidR="0095098E" w:rsidRDefault="0095098E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50BCD5C3" w14:textId="7673C2F4" w:rsidR="005562E4" w:rsidRPr="00E75D1E" w:rsidRDefault="00E75D1E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9.</w:t>
            </w:r>
            <w:r w:rsidR="00CD3D28"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77618030" w14:textId="77777777" w:rsidR="00484E55" w:rsidRPr="00E119B7" w:rsidRDefault="00C1619B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 w:rsidRPr="00E119B7"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       </w:t>
            </w:r>
          </w:p>
          <w:p w14:paraId="478DC6DD" w14:textId="77777777" w:rsidR="0076301D" w:rsidRPr="00E119B7" w:rsidRDefault="0076301D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 xml:space="preserve">BYM-1003 Genel Kimya I </w:t>
            </w:r>
          </w:p>
          <w:p w14:paraId="2512FA04" w14:textId="77777777" w:rsidR="0076301D" w:rsidRPr="00E119B7" w:rsidRDefault="0076301D" w:rsidP="00E119B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>Derslik A101</w:t>
            </w:r>
          </w:p>
          <w:p w14:paraId="4E34C369" w14:textId="5CB679FA" w:rsidR="0076301D" w:rsidRPr="00E119B7" w:rsidRDefault="0076301D" w:rsidP="00E119B7">
            <w:pPr>
              <w:rPr>
                <w:rFonts w:ascii="Times New Roman" w:hAnsi="Times New Roman" w:cs="Times New Roman"/>
                <w:b/>
              </w:rPr>
            </w:pPr>
            <w:r w:rsidRPr="00E119B7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E119B7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E119B7">
              <w:rPr>
                <w:rFonts w:ascii="Times New Roman" w:hAnsi="Times New Roman" w:cs="Times New Roman"/>
                <w:b/>
              </w:rPr>
              <w:t>. Eren Ö.)</w:t>
            </w:r>
          </w:p>
          <w:p w14:paraId="727FB648" w14:textId="59397347" w:rsidR="00F67490" w:rsidRPr="00E119B7" w:rsidRDefault="00F67490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2880EA4F" w14:textId="77777777" w:rsidR="005562E4" w:rsidRPr="00E119B7" w:rsidRDefault="005562E4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1831359B" w14:textId="77777777" w:rsidR="005562E4" w:rsidRPr="00E119B7" w:rsidRDefault="005562E4" w:rsidP="00E119B7">
            <w:pPr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29E3722F" w14:textId="77777777" w:rsidR="00025FE9" w:rsidRPr="00E119B7" w:rsidRDefault="00025FE9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>BYM-1001 Matematik I</w:t>
            </w:r>
          </w:p>
          <w:p w14:paraId="15A042ED" w14:textId="77777777" w:rsidR="00025FE9" w:rsidRPr="00E119B7" w:rsidRDefault="00025FE9" w:rsidP="00E119B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 xml:space="preserve">           Derslik A305</w:t>
            </w:r>
          </w:p>
          <w:p w14:paraId="1E24A6F9" w14:textId="77777777" w:rsidR="00470545" w:rsidRPr="00E119B7" w:rsidRDefault="00470545" w:rsidP="00E119B7">
            <w:pPr>
              <w:rPr>
                <w:rFonts w:ascii="Times New Roman" w:hAnsi="Times New Roman" w:cs="Times New Roman"/>
                <w:b/>
              </w:rPr>
            </w:pPr>
            <w:r w:rsidRPr="00E119B7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E119B7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E119B7">
              <w:rPr>
                <w:rFonts w:ascii="Times New Roman" w:hAnsi="Times New Roman" w:cs="Times New Roman"/>
                <w:b/>
              </w:rPr>
              <w:t>. İnci U.)</w:t>
            </w:r>
          </w:p>
          <w:p w14:paraId="32E24544" w14:textId="184F7A5E" w:rsidR="005562E4" w:rsidRPr="00E119B7" w:rsidRDefault="005562E4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2D87FFE5" w14:textId="77777777" w:rsidR="005562E4" w:rsidRPr="00E119B7" w:rsidRDefault="005562E4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A75E64" w14:paraId="791869F1" w14:textId="77777777" w:rsidTr="00DC0CE4">
        <w:tc>
          <w:tcPr>
            <w:tcW w:w="1024" w:type="dxa"/>
          </w:tcPr>
          <w:p w14:paraId="623E2A5B" w14:textId="77777777" w:rsidR="0095098E" w:rsidRDefault="0095098E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5EBC27F" w14:textId="77777777" w:rsidR="005562E4" w:rsidRPr="00E75D1E" w:rsidRDefault="00E75D1E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0.00</w:t>
            </w:r>
          </w:p>
        </w:tc>
        <w:tc>
          <w:tcPr>
            <w:tcW w:w="3388" w:type="dxa"/>
          </w:tcPr>
          <w:p w14:paraId="40914905" w14:textId="77777777" w:rsidR="00616DD7" w:rsidRPr="00E119B7" w:rsidRDefault="00CB1517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 w:rsidRPr="00E119B7"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    </w:t>
            </w:r>
            <w:r w:rsidR="00616DD7" w:rsidRPr="00E119B7"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</w:t>
            </w:r>
          </w:p>
          <w:p w14:paraId="20AB1837" w14:textId="20F6B7C3" w:rsidR="005E2A09" w:rsidRPr="00E119B7" w:rsidRDefault="00616DD7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 w:rsidRPr="00E119B7"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     </w:t>
            </w:r>
          </w:p>
          <w:p w14:paraId="6D82142E" w14:textId="5CB02796" w:rsidR="00CB1517" w:rsidRPr="00E119B7" w:rsidRDefault="00CB1517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324D2372" w14:textId="77777777" w:rsidR="005562E4" w:rsidRPr="00E119B7" w:rsidRDefault="00C33FA3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 xml:space="preserve">TDİ-1001 </w:t>
            </w:r>
            <w:r w:rsidR="00E83FD8" w:rsidRPr="00E119B7">
              <w:rPr>
                <w:rFonts w:ascii="Times New Roman" w:hAnsi="Times New Roman" w:cs="Times New Roman"/>
                <w:b/>
                <w:color w:val="FF0000"/>
              </w:rPr>
              <w:t>Türk Dili I</w:t>
            </w:r>
          </w:p>
          <w:p w14:paraId="54559445" w14:textId="77777777" w:rsidR="0018194F" w:rsidRPr="00E119B7" w:rsidRDefault="0018194F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 xml:space="preserve">Derslik </w:t>
            </w:r>
            <w:r w:rsidR="000F061C" w:rsidRPr="00E119B7">
              <w:rPr>
                <w:rFonts w:ascii="Times New Roman" w:hAnsi="Times New Roman" w:cs="Times New Roman"/>
                <w:b/>
                <w:color w:val="FF0000"/>
              </w:rPr>
              <w:t>204-</w:t>
            </w:r>
            <w:r w:rsidRPr="00E119B7">
              <w:rPr>
                <w:rFonts w:ascii="Times New Roman" w:hAnsi="Times New Roman" w:cs="Times New Roman"/>
                <w:b/>
                <w:color w:val="FF0000"/>
              </w:rPr>
              <w:t>209</w:t>
            </w:r>
          </w:p>
          <w:p w14:paraId="7225FC52" w14:textId="77777777" w:rsidR="00E83FD8" w:rsidRPr="00E119B7" w:rsidRDefault="000F061C" w:rsidP="00E119B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19B7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E119B7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E119B7">
              <w:rPr>
                <w:rFonts w:ascii="Times New Roman" w:hAnsi="Times New Roman" w:cs="Times New Roman"/>
                <w:b/>
              </w:rPr>
              <w:t>. Eren Ö.)</w:t>
            </w:r>
          </w:p>
          <w:p w14:paraId="364DCD27" w14:textId="176B6B7E" w:rsidR="000F061C" w:rsidRPr="00E119B7" w:rsidRDefault="000F061C" w:rsidP="00E119B7">
            <w:pPr>
              <w:rPr>
                <w:rFonts w:ascii="Times New Roman" w:hAnsi="Times New Roman" w:cs="Times New Roman"/>
                <w:b/>
              </w:rPr>
            </w:pPr>
            <w:r w:rsidRPr="00E119B7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E119B7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E119B7">
              <w:rPr>
                <w:rFonts w:ascii="Times New Roman" w:hAnsi="Times New Roman" w:cs="Times New Roman"/>
                <w:b/>
              </w:rPr>
              <w:t xml:space="preserve">. </w:t>
            </w:r>
            <w:r w:rsidR="00AF2071" w:rsidRPr="00E119B7">
              <w:rPr>
                <w:rFonts w:ascii="Times New Roman" w:hAnsi="Times New Roman" w:cs="Times New Roman"/>
                <w:b/>
              </w:rPr>
              <w:t>İnci U.)</w:t>
            </w:r>
          </w:p>
          <w:p w14:paraId="61C41247" w14:textId="77777777" w:rsidR="000F061C" w:rsidRPr="00E119B7" w:rsidRDefault="000F061C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39FE2814" w14:textId="77777777" w:rsidR="005562E4" w:rsidRPr="00E119B7" w:rsidRDefault="005562E4" w:rsidP="00E119B7">
            <w:pPr>
              <w:ind w:right="-249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66544B86" w14:textId="77777777" w:rsidR="00BF2047" w:rsidRPr="00E119B7" w:rsidRDefault="00BF2047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 xml:space="preserve">   </w:t>
            </w:r>
          </w:p>
          <w:p w14:paraId="4AE23FBA" w14:textId="2F837308" w:rsidR="00025FE9" w:rsidRPr="00E119B7" w:rsidRDefault="00BF2047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 xml:space="preserve">  </w:t>
            </w:r>
          </w:p>
          <w:p w14:paraId="5916FEBB" w14:textId="1DA0B033" w:rsidR="005562E4" w:rsidRPr="00E119B7" w:rsidRDefault="005562E4" w:rsidP="00E119B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62372878" w14:textId="77777777" w:rsidR="005562E4" w:rsidRPr="00E119B7" w:rsidRDefault="005562E4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A75E64" w14:paraId="32B1F998" w14:textId="77777777" w:rsidTr="00DC0CE4">
        <w:tc>
          <w:tcPr>
            <w:tcW w:w="1024" w:type="dxa"/>
          </w:tcPr>
          <w:p w14:paraId="38A54766" w14:textId="77777777" w:rsidR="0095098E" w:rsidRDefault="0095098E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37B0EFD8" w14:textId="77777777" w:rsidR="005562E4" w:rsidRPr="00E75D1E" w:rsidRDefault="00E75D1E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1.00</w:t>
            </w:r>
          </w:p>
        </w:tc>
        <w:tc>
          <w:tcPr>
            <w:tcW w:w="3388" w:type="dxa"/>
          </w:tcPr>
          <w:p w14:paraId="19EDF881" w14:textId="037C030D" w:rsidR="005562E4" w:rsidRPr="00E119B7" w:rsidRDefault="005562E4" w:rsidP="00E119B7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2BC1D185" w14:textId="77777777" w:rsidR="00A83BA5" w:rsidRPr="00E119B7" w:rsidRDefault="00C33FA3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 w:rsidRPr="00E119B7"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   </w:t>
            </w:r>
            <w:r w:rsidR="0095098E" w:rsidRPr="00E119B7"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 </w:t>
            </w:r>
            <w:r w:rsidR="0095098E" w:rsidRPr="00E119B7">
              <w:rPr>
                <w:rFonts w:ascii="Times New Roman" w:hAnsi="Times New Roman" w:cs="Times New Roman"/>
                <w:b/>
                <w:color w:val="FF0000"/>
              </w:rPr>
              <w:t xml:space="preserve">  </w:t>
            </w:r>
            <w:r w:rsidR="00A83BA5" w:rsidRPr="00E119B7">
              <w:rPr>
                <w:rFonts w:ascii="Times New Roman" w:hAnsi="Times New Roman" w:cs="Times New Roman"/>
                <w:b/>
                <w:color w:val="FF0000"/>
              </w:rPr>
              <w:t>ATA-1001 İnkılap I</w:t>
            </w:r>
          </w:p>
          <w:p w14:paraId="458F9FCD" w14:textId="77777777" w:rsidR="00A83BA5" w:rsidRPr="00E119B7" w:rsidRDefault="00A83BA5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>Derslik 204-209</w:t>
            </w:r>
          </w:p>
          <w:p w14:paraId="31F25610" w14:textId="77777777" w:rsidR="00A83BA5" w:rsidRPr="00E119B7" w:rsidRDefault="00A83BA5" w:rsidP="00E119B7">
            <w:pPr>
              <w:rPr>
                <w:rFonts w:ascii="Times New Roman" w:hAnsi="Times New Roman" w:cs="Times New Roman"/>
                <w:b/>
              </w:rPr>
            </w:pPr>
            <w:r w:rsidRPr="00E119B7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E119B7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E119B7">
              <w:rPr>
                <w:rFonts w:ascii="Times New Roman" w:hAnsi="Times New Roman" w:cs="Times New Roman"/>
                <w:b/>
              </w:rPr>
              <w:t>. Eren Ö.)</w:t>
            </w:r>
          </w:p>
          <w:p w14:paraId="596327D5" w14:textId="38DC6E71" w:rsidR="00EA23ED" w:rsidRPr="00E119B7" w:rsidRDefault="00A83BA5" w:rsidP="00E119B7">
            <w:pPr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 w:rsidRPr="00E119B7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E119B7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E119B7">
              <w:rPr>
                <w:rFonts w:ascii="Times New Roman" w:hAnsi="Times New Roman" w:cs="Times New Roman"/>
                <w:b/>
              </w:rPr>
              <w:t>. İnci U.)</w:t>
            </w:r>
          </w:p>
          <w:p w14:paraId="0BE52994" w14:textId="604BE8EA" w:rsidR="000F061C" w:rsidRPr="00E119B7" w:rsidRDefault="000F061C" w:rsidP="00E119B7">
            <w:pPr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7178D79F" w14:textId="77777777" w:rsidR="005562E4" w:rsidRPr="00E119B7" w:rsidRDefault="005562E4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43F4EC31" w14:textId="77777777" w:rsidR="005562E4" w:rsidRPr="00E119B7" w:rsidRDefault="005562E4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2615F057" w14:textId="77777777" w:rsidR="005562E4" w:rsidRPr="00E119B7" w:rsidRDefault="005562E4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A75E64" w14:paraId="659F8779" w14:textId="77777777" w:rsidTr="00223C5F">
        <w:tc>
          <w:tcPr>
            <w:tcW w:w="1024" w:type="dxa"/>
          </w:tcPr>
          <w:p w14:paraId="70C11AB3" w14:textId="77777777" w:rsidR="0095098E" w:rsidRDefault="0095098E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3B2A471A" w14:textId="77777777" w:rsidR="005562E4" w:rsidRPr="00E75D1E" w:rsidRDefault="00E75D1E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 w:rsidR="00B565A8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 w:rsidR="00B565A8"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501AE6FA" w14:textId="31A1B7F2" w:rsidR="00A83BA5" w:rsidRPr="00E119B7" w:rsidRDefault="00C1619B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 xml:space="preserve">      </w:t>
            </w:r>
          </w:p>
          <w:p w14:paraId="1206CE78" w14:textId="4E9DD656" w:rsidR="0095098E" w:rsidRPr="00E119B7" w:rsidRDefault="0095098E" w:rsidP="00E119B7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2A2B82D3" w14:textId="77777777" w:rsidR="005562E4" w:rsidRPr="00E119B7" w:rsidRDefault="005562E4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62469917" w14:textId="77777777" w:rsidR="005562E4" w:rsidRPr="00E119B7" w:rsidRDefault="005562E4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496BE949" w14:textId="77777777" w:rsidR="005562E4" w:rsidRPr="00E119B7" w:rsidRDefault="005562E4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4BE17EDE" w14:textId="23B8EF2F" w:rsidR="00BF2047" w:rsidRPr="00E119B7" w:rsidRDefault="00BF2047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>BYM-1009 Genel Biyoloji - Derslik A</w:t>
            </w:r>
            <w:r w:rsidR="00CC5062" w:rsidRPr="00E119B7">
              <w:rPr>
                <w:rFonts w:ascii="Times New Roman" w:hAnsi="Times New Roman" w:cs="Times New Roman"/>
                <w:b/>
                <w:color w:val="FF0000"/>
              </w:rPr>
              <w:t>1</w:t>
            </w:r>
            <w:r w:rsidRPr="00E119B7">
              <w:rPr>
                <w:rFonts w:ascii="Times New Roman" w:hAnsi="Times New Roman" w:cs="Times New Roman"/>
                <w:b/>
                <w:color w:val="FF0000"/>
              </w:rPr>
              <w:t>0</w:t>
            </w:r>
            <w:r w:rsidR="00CC5062" w:rsidRPr="00E119B7">
              <w:rPr>
                <w:rFonts w:ascii="Times New Roman" w:hAnsi="Times New Roman" w:cs="Times New Roman"/>
                <w:b/>
                <w:color w:val="FF0000"/>
              </w:rPr>
              <w:t>1</w:t>
            </w:r>
          </w:p>
          <w:p w14:paraId="24CCF353" w14:textId="2DBA686B" w:rsidR="005562E4" w:rsidRPr="00E119B7" w:rsidRDefault="00BF2047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</w:rPr>
              <w:t>Gözetmen(</w:t>
            </w:r>
            <w:proofErr w:type="spellStart"/>
            <w:r w:rsidR="001D3971" w:rsidRPr="00E119B7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="001D3971" w:rsidRPr="00E119B7">
              <w:rPr>
                <w:rFonts w:ascii="Times New Roman" w:hAnsi="Times New Roman" w:cs="Times New Roman"/>
                <w:b/>
              </w:rPr>
              <w:t>. İnci U.)</w:t>
            </w:r>
            <w:r w:rsidRPr="00E119B7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DC0CE4" w14:paraId="4BD09044" w14:textId="77777777" w:rsidTr="00DC0CE4">
        <w:trPr>
          <w:trHeight w:val="70"/>
        </w:trPr>
        <w:tc>
          <w:tcPr>
            <w:tcW w:w="1024" w:type="dxa"/>
          </w:tcPr>
          <w:p w14:paraId="341D225F" w14:textId="77777777" w:rsidR="0095098E" w:rsidRDefault="0095098E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5CBC6230" w14:textId="0178F93D" w:rsidR="005562E4" w:rsidRPr="00E75D1E" w:rsidRDefault="00E75D1E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 w:rsidR="00EB6B34">
              <w:rPr>
                <w:rFonts w:ascii="Times New Roman" w:hAnsi="Times New Roman" w:cs="Times New Roman"/>
                <w:b/>
                <w:sz w:val="24"/>
                <w:highlight w:val="yellow"/>
              </w:rPr>
              <w:t>2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 w:rsidR="00EB6B34"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20FB6CF" w14:textId="2BF6F005" w:rsidR="005562E4" w:rsidRPr="00E119B7" w:rsidRDefault="005562E4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40788709" w14:textId="77777777" w:rsidR="005562E4" w:rsidRPr="00E119B7" w:rsidRDefault="005562E4" w:rsidP="00E119B7">
            <w:pPr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72239FF7" w14:textId="77777777" w:rsidR="00EB6B34" w:rsidRPr="00E119B7" w:rsidRDefault="00EB6B34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 xml:space="preserve">BYM-1005 Fizik I </w:t>
            </w:r>
            <w:r w:rsidRPr="00E119B7">
              <w:rPr>
                <w:rFonts w:ascii="Times New Roman" w:hAnsi="Times New Roman" w:cs="Times New Roman"/>
                <w:b/>
                <w:color w:val="FF0000"/>
              </w:rPr>
              <w:br/>
              <w:t>Derslik A305</w:t>
            </w:r>
          </w:p>
          <w:p w14:paraId="284D15FE" w14:textId="281708B0" w:rsidR="0050033A" w:rsidRPr="00E119B7" w:rsidRDefault="0050033A" w:rsidP="00E119B7">
            <w:pPr>
              <w:ind w:right="-824"/>
              <w:rPr>
                <w:rFonts w:ascii="Times New Roman" w:hAnsi="Times New Roman" w:cs="Times New Roman"/>
                <w:b/>
              </w:rPr>
            </w:pPr>
            <w:r w:rsidRPr="00E119B7">
              <w:rPr>
                <w:rFonts w:ascii="Times New Roman" w:hAnsi="Times New Roman" w:cs="Times New Roman"/>
                <w:b/>
              </w:rPr>
              <w:t xml:space="preserve">Gözetmen </w:t>
            </w:r>
            <w:r w:rsidR="00916F91" w:rsidRPr="00E119B7">
              <w:rPr>
                <w:rFonts w:ascii="Times New Roman" w:hAnsi="Times New Roman" w:cs="Times New Roman"/>
                <w:b/>
              </w:rPr>
              <w:t>(</w:t>
            </w:r>
            <w:proofErr w:type="spellStart"/>
            <w:r w:rsidR="00916F91" w:rsidRPr="00E119B7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="00916F91" w:rsidRPr="00E119B7">
              <w:rPr>
                <w:rFonts w:ascii="Times New Roman" w:hAnsi="Times New Roman" w:cs="Times New Roman"/>
                <w:b/>
              </w:rPr>
              <w:t xml:space="preserve">. </w:t>
            </w:r>
            <w:r w:rsidR="0061799E" w:rsidRPr="00E119B7">
              <w:rPr>
                <w:rFonts w:ascii="Times New Roman" w:hAnsi="Times New Roman" w:cs="Times New Roman"/>
                <w:b/>
              </w:rPr>
              <w:t>Eren Ö</w:t>
            </w:r>
            <w:r w:rsidR="00916F91" w:rsidRPr="00E119B7">
              <w:rPr>
                <w:rFonts w:ascii="Times New Roman" w:hAnsi="Times New Roman" w:cs="Times New Roman"/>
                <w:b/>
              </w:rPr>
              <w:t>.)</w:t>
            </w:r>
          </w:p>
          <w:p w14:paraId="6AE13D82" w14:textId="78C13CF9" w:rsidR="007F7E73" w:rsidRPr="00E119B7" w:rsidRDefault="007F7E73" w:rsidP="00E119B7">
            <w:pPr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5E018AE0" w14:textId="77777777" w:rsidR="005562E4" w:rsidRPr="00E119B7" w:rsidRDefault="005562E4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7C39ADE1" w14:textId="77777777" w:rsidR="005562E4" w:rsidRPr="00E119B7" w:rsidRDefault="005562E4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806383" w14:paraId="1B648E7D" w14:textId="77777777" w:rsidTr="00DC0CE4">
        <w:trPr>
          <w:trHeight w:val="70"/>
        </w:trPr>
        <w:tc>
          <w:tcPr>
            <w:tcW w:w="1024" w:type="dxa"/>
          </w:tcPr>
          <w:p w14:paraId="0D12144B" w14:textId="09782846" w:rsidR="00806383" w:rsidRDefault="00806383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3.00</w:t>
            </w:r>
          </w:p>
        </w:tc>
        <w:tc>
          <w:tcPr>
            <w:tcW w:w="3388" w:type="dxa"/>
          </w:tcPr>
          <w:p w14:paraId="3662CF88" w14:textId="77777777" w:rsidR="001E5FD1" w:rsidRPr="00E119B7" w:rsidRDefault="001E5FD1" w:rsidP="00E119B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>BYM- Kariyer Planlama</w:t>
            </w:r>
          </w:p>
          <w:p w14:paraId="27EAA69A" w14:textId="77777777" w:rsidR="00F04187" w:rsidRPr="00E119B7" w:rsidRDefault="001E5FD1" w:rsidP="00E119B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 xml:space="preserve">                Derslik 315</w:t>
            </w:r>
          </w:p>
          <w:p w14:paraId="7CED7192" w14:textId="40A8D470" w:rsidR="001E5FD1" w:rsidRPr="00E119B7" w:rsidRDefault="001E5FD1" w:rsidP="00E119B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</w:rPr>
              <w:t xml:space="preserve"> Gözetmen (</w:t>
            </w:r>
            <w:proofErr w:type="spellStart"/>
            <w:r w:rsidRPr="00E119B7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E119B7">
              <w:rPr>
                <w:rFonts w:ascii="Times New Roman" w:hAnsi="Times New Roman" w:cs="Times New Roman"/>
                <w:b/>
              </w:rPr>
              <w:t>. Eren Ö.)</w:t>
            </w:r>
          </w:p>
          <w:p w14:paraId="09A13E2B" w14:textId="7505A08F" w:rsidR="00806383" w:rsidRPr="00E119B7" w:rsidRDefault="00806383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977" w:type="dxa"/>
          </w:tcPr>
          <w:p w14:paraId="09DA9E96" w14:textId="77777777" w:rsidR="00806383" w:rsidRPr="00E119B7" w:rsidRDefault="00806383" w:rsidP="00E119B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2302A55A" w14:textId="77777777" w:rsidR="00806383" w:rsidRPr="00E119B7" w:rsidRDefault="00806383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473286B8" w14:textId="77777777" w:rsidR="00806383" w:rsidRPr="00E119B7" w:rsidRDefault="00806383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  <w:p w14:paraId="26B3DA88" w14:textId="77777777" w:rsidR="00C6441E" w:rsidRPr="00E119B7" w:rsidRDefault="00C6441E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  <w:p w14:paraId="378E44C3" w14:textId="77777777" w:rsidR="00C6441E" w:rsidRPr="00E119B7" w:rsidRDefault="00C6441E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67F0C939" w14:textId="77777777" w:rsidR="00806383" w:rsidRPr="00E119B7" w:rsidRDefault="00806383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BF2047" w14:paraId="642B4965" w14:textId="77777777" w:rsidTr="00223C5F">
        <w:trPr>
          <w:trHeight w:val="70"/>
        </w:trPr>
        <w:tc>
          <w:tcPr>
            <w:tcW w:w="1024" w:type="dxa"/>
          </w:tcPr>
          <w:p w14:paraId="1B3B608A" w14:textId="77777777" w:rsidR="00BF2047" w:rsidRDefault="00BF2047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3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FF34DD2" w14:textId="77777777" w:rsidR="00BF2047" w:rsidRPr="00E119B7" w:rsidRDefault="00BF2047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43FD5A44" w14:textId="77777777" w:rsidR="00BF2047" w:rsidRPr="00E119B7" w:rsidRDefault="00BF2047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697CA889" w14:textId="77777777" w:rsidR="00BF2047" w:rsidRPr="00E119B7" w:rsidRDefault="00BF2047" w:rsidP="00E119B7">
            <w:pPr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6E5A74B2" w14:textId="77777777" w:rsidR="00BF2047" w:rsidRPr="00E119B7" w:rsidRDefault="00BF2047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1F3BC435" w14:textId="74C9F6BC" w:rsidR="00BF2047" w:rsidRPr="00E119B7" w:rsidRDefault="00BF2047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E119B7">
              <w:rPr>
                <w:rFonts w:ascii="Times New Roman" w:hAnsi="Times New Roman" w:cs="Times New Roman"/>
                <w:b/>
                <w:color w:val="FF0000"/>
              </w:rPr>
              <w:t>BYM-1007 Biyomühendisliğe Giriş Derslik A</w:t>
            </w:r>
            <w:r w:rsidR="00223C5F" w:rsidRPr="00E119B7">
              <w:rPr>
                <w:rFonts w:ascii="Times New Roman" w:hAnsi="Times New Roman" w:cs="Times New Roman"/>
                <w:b/>
                <w:color w:val="FF0000"/>
              </w:rPr>
              <w:t>1</w:t>
            </w:r>
            <w:r w:rsidRPr="00E119B7">
              <w:rPr>
                <w:rFonts w:ascii="Times New Roman" w:hAnsi="Times New Roman" w:cs="Times New Roman"/>
                <w:b/>
                <w:color w:val="FF0000"/>
              </w:rPr>
              <w:t>0</w:t>
            </w:r>
            <w:r w:rsidR="00223C5F" w:rsidRPr="00E119B7">
              <w:rPr>
                <w:rFonts w:ascii="Times New Roman" w:hAnsi="Times New Roman" w:cs="Times New Roman"/>
                <w:b/>
                <w:color w:val="FF0000"/>
              </w:rPr>
              <w:t>1</w:t>
            </w:r>
          </w:p>
          <w:p w14:paraId="52E2DC53" w14:textId="77777777" w:rsidR="00BF2047" w:rsidRPr="00E119B7" w:rsidRDefault="009D6408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E119B7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E119B7">
              <w:rPr>
                <w:rFonts w:ascii="Times New Roman" w:hAnsi="Times New Roman" w:cs="Times New Roman"/>
                <w:b/>
              </w:rPr>
              <w:t>. İnci U.)</w:t>
            </w:r>
          </w:p>
        </w:tc>
      </w:tr>
      <w:tr w:rsidR="00367693" w:rsidRPr="00E45892" w14:paraId="2E21A03C" w14:textId="77777777" w:rsidTr="00DC0CE4">
        <w:tc>
          <w:tcPr>
            <w:tcW w:w="1024" w:type="dxa"/>
          </w:tcPr>
          <w:p w14:paraId="6BABA173" w14:textId="77159535" w:rsidR="00367693" w:rsidRDefault="00C6441E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4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  <w:p w14:paraId="325D98FD" w14:textId="348BED26" w:rsidR="00367693" w:rsidRPr="00E75D1E" w:rsidRDefault="00367693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  <w:tc>
          <w:tcPr>
            <w:tcW w:w="3388" w:type="dxa"/>
          </w:tcPr>
          <w:p w14:paraId="0ADE160F" w14:textId="566CC414" w:rsidR="00367693" w:rsidRPr="0050033A" w:rsidRDefault="00367693" w:rsidP="00E119B7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977" w:type="dxa"/>
          </w:tcPr>
          <w:p w14:paraId="0500F054" w14:textId="77777777" w:rsidR="00367693" w:rsidRPr="00BE5F5E" w:rsidRDefault="00367693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101086CF" w14:textId="671D827B" w:rsidR="00367693" w:rsidRPr="00BE5F5E" w:rsidRDefault="00367693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651060D4" w14:textId="77777777" w:rsidR="00367693" w:rsidRPr="00BE5F5E" w:rsidRDefault="00367693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405F969B" w14:textId="77777777" w:rsidR="00367693" w:rsidRPr="00E45892" w:rsidRDefault="00367693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F73ADA" w14:paraId="51BFC967" w14:textId="77777777" w:rsidTr="009B332F">
        <w:trPr>
          <w:trHeight w:val="286"/>
        </w:trPr>
        <w:tc>
          <w:tcPr>
            <w:tcW w:w="1024" w:type="dxa"/>
          </w:tcPr>
          <w:p w14:paraId="1B261E28" w14:textId="69570863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5.00</w:t>
            </w:r>
          </w:p>
        </w:tc>
        <w:tc>
          <w:tcPr>
            <w:tcW w:w="3388" w:type="dxa"/>
          </w:tcPr>
          <w:p w14:paraId="135B6735" w14:textId="77777777" w:rsidR="00F73ADA" w:rsidRPr="00F73ADA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F73ADA">
              <w:rPr>
                <w:rFonts w:ascii="Times New Roman" w:hAnsi="Times New Roman" w:cs="Times New Roman"/>
                <w:b/>
                <w:color w:val="FF0000"/>
              </w:rPr>
              <w:t>YDİ-1001 İngilizce I</w:t>
            </w:r>
          </w:p>
          <w:p w14:paraId="3493107B" w14:textId="77777777" w:rsidR="00F73ADA" w:rsidRPr="00F73ADA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F73ADA">
              <w:rPr>
                <w:rFonts w:ascii="Times New Roman" w:hAnsi="Times New Roman" w:cs="Times New Roman"/>
                <w:b/>
                <w:color w:val="FF0000"/>
              </w:rPr>
              <w:t xml:space="preserve">               Derslik 204-209</w:t>
            </w:r>
          </w:p>
          <w:p w14:paraId="08EC0951" w14:textId="77777777" w:rsidR="00F73ADA" w:rsidRPr="00F73ADA" w:rsidRDefault="00F73ADA" w:rsidP="00E119B7">
            <w:pPr>
              <w:ind w:right="-824"/>
              <w:rPr>
                <w:rFonts w:ascii="Times New Roman" w:hAnsi="Times New Roman" w:cs="Times New Roman"/>
                <w:b/>
              </w:rPr>
            </w:pPr>
            <w:r w:rsidRPr="00F73ADA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F73ADA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F73ADA">
              <w:rPr>
                <w:rFonts w:ascii="Times New Roman" w:hAnsi="Times New Roman" w:cs="Times New Roman"/>
                <w:b/>
              </w:rPr>
              <w:t>. Eren Ö.)</w:t>
            </w:r>
          </w:p>
          <w:p w14:paraId="622E189A" w14:textId="77777777" w:rsidR="00F73ADA" w:rsidRPr="00F73ADA" w:rsidRDefault="00F73ADA" w:rsidP="00E119B7">
            <w:pPr>
              <w:rPr>
                <w:rFonts w:ascii="Times New Roman" w:hAnsi="Times New Roman" w:cs="Times New Roman"/>
                <w:b/>
                <w:color w:val="FF0000"/>
              </w:rPr>
            </w:pPr>
            <w:r w:rsidRPr="00F73ADA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F73ADA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F73ADA">
              <w:rPr>
                <w:rFonts w:ascii="Times New Roman" w:hAnsi="Times New Roman" w:cs="Times New Roman"/>
                <w:b/>
              </w:rPr>
              <w:t>. İnci U.)</w:t>
            </w:r>
          </w:p>
          <w:p w14:paraId="205FAC77" w14:textId="5432A088" w:rsidR="00F73ADA" w:rsidRPr="00F73ADA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977" w:type="dxa"/>
          </w:tcPr>
          <w:p w14:paraId="6067AB93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042E1C7E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7807CB70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5E147455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F73ADA" w14:paraId="2CF692AE" w14:textId="77777777" w:rsidTr="00C54E92">
        <w:trPr>
          <w:trHeight w:val="601"/>
        </w:trPr>
        <w:tc>
          <w:tcPr>
            <w:tcW w:w="1024" w:type="dxa"/>
          </w:tcPr>
          <w:p w14:paraId="459E5D2B" w14:textId="77777777" w:rsidR="00F73ADA" w:rsidRPr="00C54E92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676911E9" w14:textId="77777777" w:rsidR="00F73ADA" w:rsidRPr="00C54E92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04187">
              <w:rPr>
                <w:rFonts w:ascii="Times New Roman" w:hAnsi="Times New Roman" w:cs="Times New Roman"/>
                <w:b/>
                <w:sz w:val="24"/>
                <w:highlight w:val="yellow"/>
              </w:rPr>
              <w:t>16.00</w:t>
            </w:r>
          </w:p>
        </w:tc>
        <w:tc>
          <w:tcPr>
            <w:tcW w:w="3388" w:type="dxa"/>
            <w:shd w:val="clear" w:color="auto" w:fill="auto"/>
          </w:tcPr>
          <w:p w14:paraId="4CBCE27D" w14:textId="4A6573EF" w:rsidR="00F73ADA" w:rsidRPr="00C54E92" w:rsidRDefault="00F73ADA" w:rsidP="00E119B7">
            <w:pPr>
              <w:rPr>
                <w:rFonts w:ascii="Times New Roman" w:hAnsi="Times New Roman" w:cs="Times New Roman"/>
                <w:b/>
                <w:color w:val="FF0000"/>
              </w:rPr>
            </w:pPr>
          </w:p>
        </w:tc>
        <w:tc>
          <w:tcPr>
            <w:tcW w:w="2977" w:type="dxa"/>
            <w:shd w:val="clear" w:color="auto" w:fill="auto"/>
          </w:tcPr>
          <w:p w14:paraId="0549AB6F" w14:textId="77777777" w:rsidR="00F73ADA" w:rsidRPr="00C54E92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6BCA4DB3" w14:textId="35E4E481" w:rsidR="00F73ADA" w:rsidRPr="00C54E92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4B13ADA9" w14:textId="77777777" w:rsidR="00F73ADA" w:rsidRPr="00C54E92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4CF9F9F2" w14:textId="77777777" w:rsidR="00F73ADA" w:rsidRPr="00C54E92" w:rsidRDefault="00F73ADA" w:rsidP="00E119B7">
            <w:pPr>
              <w:jc w:val="both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:rsidRPr="008D7907" w14:paraId="0CE2185F" w14:textId="77777777" w:rsidTr="00DC0CE4">
        <w:tc>
          <w:tcPr>
            <w:tcW w:w="1024" w:type="dxa"/>
          </w:tcPr>
          <w:p w14:paraId="01303069" w14:textId="77777777" w:rsidR="00F73ADA" w:rsidRPr="008D7907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8D7907">
              <w:rPr>
                <w:rFonts w:ascii="Times New Roman" w:hAnsi="Times New Roman" w:cs="Times New Roman"/>
                <w:b/>
                <w:highlight w:val="green"/>
              </w:rPr>
              <w:t>2.SINIF</w:t>
            </w:r>
          </w:p>
        </w:tc>
        <w:tc>
          <w:tcPr>
            <w:tcW w:w="3388" w:type="dxa"/>
          </w:tcPr>
          <w:p w14:paraId="30BDCE77" w14:textId="77777777" w:rsidR="00F73ADA" w:rsidRPr="00BE5F5E" w:rsidRDefault="00F73ADA" w:rsidP="00E119B7">
            <w:pPr>
              <w:ind w:right="-824"/>
              <w:rPr>
                <w:rFonts w:ascii="Times New Roman" w:hAnsi="Times New Roman" w:cs="Times New Roman"/>
                <w:b/>
                <w:highlight w:val="green"/>
              </w:rPr>
            </w:pPr>
            <w:r w:rsidRPr="00F95D20">
              <w:rPr>
                <w:rFonts w:ascii="Times New Roman" w:hAnsi="Times New Roman" w:cs="Times New Roman"/>
                <w:b/>
              </w:rPr>
              <w:t xml:space="preserve">                </w:t>
            </w:r>
            <w:r w:rsidRPr="00BE5F5E">
              <w:rPr>
                <w:rFonts w:ascii="Times New Roman" w:hAnsi="Times New Roman" w:cs="Times New Roman"/>
                <w:b/>
                <w:highlight w:val="green"/>
              </w:rPr>
              <w:t>PAZARTESİ</w:t>
            </w:r>
            <w:r>
              <w:rPr>
                <w:rFonts w:ascii="Times New Roman" w:hAnsi="Times New Roman" w:cs="Times New Roman"/>
                <w:b/>
                <w:highlight w:val="green"/>
              </w:rPr>
              <w:t xml:space="preserve">   </w:t>
            </w:r>
          </w:p>
          <w:p w14:paraId="7CA6660C" w14:textId="190A4C17" w:rsidR="00F73ADA" w:rsidRPr="00BE5F5E" w:rsidRDefault="00F73ADA" w:rsidP="00E119B7">
            <w:pPr>
              <w:ind w:right="-824"/>
              <w:rPr>
                <w:rFonts w:ascii="Times New Roman" w:hAnsi="Times New Roman" w:cs="Times New Roman"/>
                <w:b/>
                <w:highlight w:val="green"/>
              </w:rPr>
            </w:pPr>
            <w:r w:rsidRPr="00F95D20">
              <w:rPr>
                <w:rFonts w:ascii="Times New Roman" w:hAnsi="Times New Roman" w:cs="Times New Roman"/>
                <w:b/>
              </w:rPr>
              <w:t xml:space="preserve">                </w:t>
            </w:r>
            <w:r>
              <w:rPr>
                <w:rFonts w:ascii="Times New Roman" w:hAnsi="Times New Roman" w:cs="Times New Roman"/>
                <w:b/>
                <w:highlight w:val="green"/>
              </w:rPr>
              <w:t xml:space="preserve"> </w:t>
            </w:r>
            <w:r w:rsidR="00F959C2" w:rsidRPr="00F959C2">
              <w:rPr>
                <w:rFonts w:ascii="Times New Roman" w:hAnsi="Times New Roman" w:cs="Times New Roman"/>
                <w:b/>
                <w:highlight w:val="green"/>
              </w:rPr>
              <w:t>20.11.2023</w:t>
            </w:r>
          </w:p>
        </w:tc>
        <w:tc>
          <w:tcPr>
            <w:tcW w:w="2977" w:type="dxa"/>
          </w:tcPr>
          <w:p w14:paraId="16A5D642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BE5F5E">
              <w:rPr>
                <w:rFonts w:ascii="Times New Roman" w:hAnsi="Times New Roman" w:cs="Times New Roman"/>
                <w:b/>
                <w:highlight w:val="green"/>
              </w:rPr>
              <w:t>SALI</w:t>
            </w:r>
          </w:p>
          <w:p w14:paraId="73194F75" w14:textId="6E45CD65" w:rsidR="00F73ADA" w:rsidRPr="00BE5F5E" w:rsidRDefault="00F959C2" w:rsidP="00E119B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>
              <w:rPr>
                <w:rFonts w:ascii="Times New Roman" w:hAnsi="Times New Roman" w:cs="Times New Roman"/>
                <w:b/>
                <w:highlight w:val="green"/>
              </w:rPr>
              <w:t>21</w:t>
            </w:r>
            <w:r w:rsidR="00F73ADA" w:rsidRPr="00BE5F5E">
              <w:rPr>
                <w:rFonts w:ascii="Times New Roman" w:hAnsi="Times New Roman" w:cs="Times New Roman"/>
                <w:b/>
                <w:highlight w:val="green"/>
              </w:rPr>
              <w:t>.1</w:t>
            </w:r>
            <w:r>
              <w:rPr>
                <w:rFonts w:ascii="Times New Roman" w:hAnsi="Times New Roman" w:cs="Times New Roman"/>
                <w:b/>
                <w:highlight w:val="green"/>
              </w:rPr>
              <w:t>1</w:t>
            </w:r>
            <w:r w:rsidR="00F73ADA" w:rsidRPr="00BE5F5E">
              <w:rPr>
                <w:rFonts w:ascii="Times New Roman" w:hAnsi="Times New Roman" w:cs="Times New Roman"/>
                <w:b/>
                <w:highlight w:val="green"/>
              </w:rPr>
              <w:t>.202</w:t>
            </w:r>
            <w:r>
              <w:rPr>
                <w:rFonts w:ascii="Times New Roman" w:hAnsi="Times New Roman" w:cs="Times New Roman"/>
                <w:b/>
                <w:highlight w:val="green"/>
              </w:rPr>
              <w:t>3</w:t>
            </w:r>
          </w:p>
        </w:tc>
        <w:tc>
          <w:tcPr>
            <w:tcW w:w="2835" w:type="dxa"/>
          </w:tcPr>
          <w:p w14:paraId="2D0A1F29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BE5F5E">
              <w:rPr>
                <w:rFonts w:ascii="Times New Roman" w:hAnsi="Times New Roman" w:cs="Times New Roman"/>
                <w:b/>
                <w:highlight w:val="green"/>
              </w:rPr>
              <w:t>ÇARŞAMBA</w:t>
            </w:r>
          </w:p>
          <w:p w14:paraId="785A31D8" w14:textId="524BED6E" w:rsidR="00F73ADA" w:rsidRPr="00BE5F5E" w:rsidRDefault="002E5B79" w:rsidP="00E119B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>
              <w:rPr>
                <w:rFonts w:ascii="Times New Roman" w:hAnsi="Times New Roman" w:cs="Times New Roman"/>
                <w:b/>
                <w:highlight w:val="green"/>
              </w:rPr>
              <w:t>22</w:t>
            </w:r>
            <w:r w:rsidR="00F73ADA" w:rsidRPr="00BE5F5E">
              <w:rPr>
                <w:rFonts w:ascii="Times New Roman" w:hAnsi="Times New Roman" w:cs="Times New Roman"/>
                <w:b/>
                <w:highlight w:val="green"/>
              </w:rPr>
              <w:t>.1</w:t>
            </w:r>
            <w:r>
              <w:rPr>
                <w:rFonts w:ascii="Times New Roman" w:hAnsi="Times New Roman" w:cs="Times New Roman"/>
                <w:b/>
                <w:highlight w:val="green"/>
              </w:rPr>
              <w:t>1</w:t>
            </w:r>
            <w:r w:rsidR="00F73ADA" w:rsidRPr="00BE5F5E">
              <w:rPr>
                <w:rFonts w:ascii="Times New Roman" w:hAnsi="Times New Roman" w:cs="Times New Roman"/>
                <w:b/>
                <w:highlight w:val="green"/>
              </w:rPr>
              <w:t>.202</w:t>
            </w:r>
            <w:r>
              <w:rPr>
                <w:rFonts w:ascii="Times New Roman" w:hAnsi="Times New Roman" w:cs="Times New Roman"/>
                <w:b/>
                <w:highlight w:val="green"/>
              </w:rPr>
              <w:t>3</w:t>
            </w:r>
          </w:p>
        </w:tc>
        <w:tc>
          <w:tcPr>
            <w:tcW w:w="2835" w:type="dxa"/>
          </w:tcPr>
          <w:p w14:paraId="37373663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BE5F5E">
              <w:rPr>
                <w:rFonts w:ascii="Times New Roman" w:hAnsi="Times New Roman" w:cs="Times New Roman"/>
                <w:b/>
                <w:highlight w:val="green"/>
              </w:rPr>
              <w:t>PERŞEMBE</w:t>
            </w:r>
          </w:p>
          <w:p w14:paraId="5C2E44D0" w14:textId="7B295984" w:rsidR="00F73ADA" w:rsidRPr="00BE5F5E" w:rsidRDefault="002E5B79" w:rsidP="00E119B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>
              <w:rPr>
                <w:rFonts w:ascii="Times New Roman" w:hAnsi="Times New Roman" w:cs="Times New Roman"/>
                <w:b/>
                <w:highlight w:val="green"/>
              </w:rPr>
              <w:t>23</w:t>
            </w:r>
            <w:r w:rsidR="00F73ADA" w:rsidRPr="00BE5F5E">
              <w:rPr>
                <w:rFonts w:ascii="Times New Roman" w:hAnsi="Times New Roman" w:cs="Times New Roman"/>
                <w:b/>
                <w:highlight w:val="green"/>
              </w:rPr>
              <w:t>.</w:t>
            </w:r>
            <w:r>
              <w:rPr>
                <w:rFonts w:ascii="Times New Roman" w:hAnsi="Times New Roman" w:cs="Times New Roman"/>
                <w:b/>
                <w:highlight w:val="green"/>
              </w:rPr>
              <w:t>11</w:t>
            </w:r>
            <w:r w:rsidR="00F73ADA" w:rsidRPr="00BE5F5E">
              <w:rPr>
                <w:rFonts w:ascii="Times New Roman" w:hAnsi="Times New Roman" w:cs="Times New Roman"/>
                <w:b/>
                <w:highlight w:val="green"/>
              </w:rPr>
              <w:t>.202</w:t>
            </w:r>
            <w:r>
              <w:rPr>
                <w:rFonts w:ascii="Times New Roman" w:hAnsi="Times New Roman" w:cs="Times New Roman"/>
                <w:b/>
                <w:highlight w:val="green"/>
              </w:rPr>
              <w:t>3</w:t>
            </w:r>
          </w:p>
        </w:tc>
        <w:tc>
          <w:tcPr>
            <w:tcW w:w="2835" w:type="dxa"/>
          </w:tcPr>
          <w:p w14:paraId="7612B906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BE5F5E">
              <w:rPr>
                <w:rFonts w:ascii="Times New Roman" w:hAnsi="Times New Roman" w:cs="Times New Roman"/>
                <w:b/>
                <w:highlight w:val="green"/>
              </w:rPr>
              <w:t>CUMA</w:t>
            </w:r>
          </w:p>
          <w:p w14:paraId="475116BC" w14:textId="3049BA8E" w:rsidR="00F73ADA" w:rsidRPr="00BE5F5E" w:rsidRDefault="002E5B79" w:rsidP="00E119B7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>
              <w:rPr>
                <w:rFonts w:ascii="Times New Roman" w:hAnsi="Times New Roman" w:cs="Times New Roman"/>
                <w:b/>
                <w:highlight w:val="green"/>
              </w:rPr>
              <w:t>24</w:t>
            </w:r>
            <w:r w:rsidR="00F73ADA" w:rsidRPr="00BE5F5E">
              <w:rPr>
                <w:rFonts w:ascii="Times New Roman" w:hAnsi="Times New Roman" w:cs="Times New Roman"/>
                <w:b/>
                <w:highlight w:val="green"/>
              </w:rPr>
              <w:t>.1</w:t>
            </w:r>
            <w:r>
              <w:rPr>
                <w:rFonts w:ascii="Times New Roman" w:hAnsi="Times New Roman" w:cs="Times New Roman"/>
                <w:b/>
                <w:highlight w:val="green"/>
              </w:rPr>
              <w:t>1</w:t>
            </w:r>
            <w:r w:rsidR="00F73ADA" w:rsidRPr="00BE5F5E">
              <w:rPr>
                <w:rFonts w:ascii="Times New Roman" w:hAnsi="Times New Roman" w:cs="Times New Roman"/>
                <w:b/>
                <w:highlight w:val="green"/>
              </w:rPr>
              <w:t>.202</w:t>
            </w:r>
            <w:r>
              <w:rPr>
                <w:rFonts w:ascii="Times New Roman" w:hAnsi="Times New Roman" w:cs="Times New Roman"/>
                <w:b/>
                <w:highlight w:val="green"/>
              </w:rPr>
              <w:t>3</w:t>
            </w:r>
          </w:p>
        </w:tc>
      </w:tr>
      <w:tr w:rsidR="00F73ADA" w14:paraId="1AD24401" w14:textId="77777777" w:rsidTr="00DC0CE4">
        <w:tc>
          <w:tcPr>
            <w:tcW w:w="1024" w:type="dxa"/>
          </w:tcPr>
          <w:p w14:paraId="58CDA178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63B851D5" w14:textId="1FA210BD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9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31283F08" w14:textId="6843DCED" w:rsidR="00F73ADA" w:rsidRPr="00E119B7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977" w:type="dxa"/>
          </w:tcPr>
          <w:p w14:paraId="7006E9E6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6AF1DE6F" w14:textId="77777777" w:rsidR="00F73ADA" w:rsidRPr="00E119B7" w:rsidRDefault="00F73ADA" w:rsidP="00E119B7">
            <w:pPr>
              <w:jc w:val="both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>BYM-2005 Termodinamik</w:t>
            </w:r>
          </w:p>
          <w:p w14:paraId="5BEF37E4" w14:textId="77777777" w:rsidR="00F73ADA" w:rsidRPr="00E119B7" w:rsidRDefault="00F73ADA" w:rsidP="00E119B7">
            <w:pPr>
              <w:jc w:val="both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 xml:space="preserve">              Derslik A305</w:t>
            </w:r>
          </w:p>
          <w:p w14:paraId="54480E25" w14:textId="106909CC" w:rsidR="00F73ADA" w:rsidRPr="00E119B7" w:rsidRDefault="00F73ADA" w:rsidP="00E119B7">
            <w:pPr>
              <w:jc w:val="both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(</w:t>
            </w:r>
            <w:proofErr w:type="spellStart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Ar.Gör.</w:t>
            </w:r>
            <w:r w:rsidR="006D62EA" w:rsidRPr="00E119B7">
              <w:rPr>
                <w:rFonts w:ascii="Times New Roman" w:hAnsi="Times New Roman" w:cs="Times New Roman"/>
                <w:b/>
                <w:color w:val="000000" w:themeColor="text1"/>
              </w:rPr>
              <w:t>İnci</w:t>
            </w:r>
            <w:proofErr w:type="spellEnd"/>
            <w:r w:rsidR="006D62EA" w:rsidRPr="00E119B7">
              <w:rPr>
                <w:rFonts w:ascii="Times New Roman" w:hAnsi="Times New Roman" w:cs="Times New Roman"/>
                <w:b/>
                <w:color w:val="000000" w:themeColor="text1"/>
              </w:rPr>
              <w:t xml:space="preserve"> U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.)</w:t>
            </w:r>
          </w:p>
        </w:tc>
        <w:tc>
          <w:tcPr>
            <w:tcW w:w="2835" w:type="dxa"/>
          </w:tcPr>
          <w:p w14:paraId="6B53895D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7EC9B283" w14:textId="77777777" w:rsidR="00F73ADA" w:rsidRPr="00E119B7" w:rsidRDefault="00F73ADA" w:rsidP="00E119B7">
            <w:pPr>
              <w:ind w:left="-250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77D8B326" w14:textId="77777777" w:rsidTr="00DC0CE4">
        <w:tc>
          <w:tcPr>
            <w:tcW w:w="1024" w:type="dxa"/>
          </w:tcPr>
          <w:p w14:paraId="0F8789F2" w14:textId="4EA36E4E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0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0</w:t>
            </w:r>
          </w:p>
        </w:tc>
        <w:tc>
          <w:tcPr>
            <w:tcW w:w="3388" w:type="dxa"/>
          </w:tcPr>
          <w:p w14:paraId="5DC3C980" w14:textId="7FD03191" w:rsidR="00F73ADA" w:rsidRPr="00E119B7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977" w:type="dxa"/>
          </w:tcPr>
          <w:p w14:paraId="4DC4DD09" w14:textId="4E424A08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3D9BC173" w14:textId="589E471E" w:rsidR="00F73ADA" w:rsidRPr="00E119B7" w:rsidRDefault="00F73ADA" w:rsidP="00E119B7">
            <w:pPr>
              <w:jc w:val="both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 xml:space="preserve">  </w:t>
            </w:r>
          </w:p>
          <w:p w14:paraId="146091EA" w14:textId="2F8077E3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57CA8A35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601F05E5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 xml:space="preserve">BYM-2007 Mikrobiyoloji </w:t>
            </w:r>
          </w:p>
          <w:p w14:paraId="21321F19" w14:textId="2F9B5CF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>Derslik A101</w:t>
            </w:r>
          </w:p>
          <w:p w14:paraId="1025090B" w14:textId="380C32E2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</w:rPr>
              <w:t>Gözetmen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(</w:t>
            </w:r>
            <w:proofErr w:type="spellStart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Ar.Gör.Eren</w:t>
            </w:r>
            <w:proofErr w:type="spellEnd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 xml:space="preserve"> Ö.)</w:t>
            </w:r>
          </w:p>
        </w:tc>
      </w:tr>
      <w:tr w:rsidR="00F73ADA" w14:paraId="0C5EC709" w14:textId="77777777" w:rsidTr="00DC0CE4">
        <w:tc>
          <w:tcPr>
            <w:tcW w:w="1024" w:type="dxa"/>
          </w:tcPr>
          <w:p w14:paraId="4F5DB5EF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591978D9" w14:textId="77777777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1.00</w:t>
            </w:r>
          </w:p>
        </w:tc>
        <w:tc>
          <w:tcPr>
            <w:tcW w:w="3388" w:type="dxa"/>
          </w:tcPr>
          <w:p w14:paraId="0E7F67C3" w14:textId="77777777" w:rsidR="0076301D" w:rsidRPr="00E119B7" w:rsidRDefault="0076301D" w:rsidP="00E119B7">
            <w:pPr>
              <w:ind w:right="-824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>BYM-2009 Hücre Biyolojisi</w:t>
            </w:r>
          </w:p>
          <w:p w14:paraId="48BC5A63" w14:textId="77777777" w:rsidR="0076301D" w:rsidRPr="00E119B7" w:rsidRDefault="0076301D" w:rsidP="00E119B7">
            <w:pPr>
              <w:ind w:right="-824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 xml:space="preserve">              Derslik A101</w:t>
            </w:r>
          </w:p>
          <w:p w14:paraId="413E13AB" w14:textId="7CE46ACB" w:rsidR="00F73ADA" w:rsidRPr="00E119B7" w:rsidRDefault="0076301D" w:rsidP="00E119B7">
            <w:pPr>
              <w:ind w:right="-824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(</w:t>
            </w:r>
            <w:proofErr w:type="spellStart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. İnci U.)</w:t>
            </w:r>
          </w:p>
        </w:tc>
        <w:tc>
          <w:tcPr>
            <w:tcW w:w="2977" w:type="dxa"/>
          </w:tcPr>
          <w:p w14:paraId="0585641C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695E499B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613AAB6E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22CF78EC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F73ADA" w14:paraId="7128D66D" w14:textId="77777777" w:rsidTr="00DC0CE4">
        <w:tc>
          <w:tcPr>
            <w:tcW w:w="1024" w:type="dxa"/>
          </w:tcPr>
          <w:p w14:paraId="2B065AD2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2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2DD6E6C2" w14:textId="77777777" w:rsidR="00F73ADA" w:rsidRPr="00E119B7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977" w:type="dxa"/>
          </w:tcPr>
          <w:p w14:paraId="285F6A5C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15DE2BFF" w14:textId="6095D2CF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074A903C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 xml:space="preserve">BYM-2011 Biyofizik </w:t>
            </w:r>
          </w:p>
          <w:p w14:paraId="528C02EC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>Derslik 209</w:t>
            </w:r>
          </w:p>
          <w:p w14:paraId="6058E941" w14:textId="765CE803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(</w:t>
            </w:r>
            <w:proofErr w:type="spellStart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Ar.Gör.</w:t>
            </w:r>
            <w:r w:rsidR="00FC4422">
              <w:rPr>
                <w:rFonts w:ascii="Times New Roman" w:hAnsi="Times New Roman" w:cs="Times New Roman"/>
                <w:b/>
                <w:color w:val="000000" w:themeColor="text1"/>
              </w:rPr>
              <w:t>İnci</w:t>
            </w:r>
            <w:proofErr w:type="spellEnd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="00FC4422">
              <w:rPr>
                <w:rFonts w:ascii="Times New Roman" w:hAnsi="Times New Roman" w:cs="Times New Roman"/>
                <w:b/>
                <w:color w:val="000000" w:themeColor="text1"/>
              </w:rPr>
              <w:t>U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.)</w:t>
            </w:r>
          </w:p>
        </w:tc>
        <w:tc>
          <w:tcPr>
            <w:tcW w:w="2835" w:type="dxa"/>
          </w:tcPr>
          <w:p w14:paraId="4DF9546E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F73ADA" w14:paraId="1112BDBA" w14:textId="77777777" w:rsidTr="00DC0CE4">
        <w:tc>
          <w:tcPr>
            <w:tcW w:w="1024" w:type="dxa"/>
          </w:tcPr>
          <w:p w14:paraId="46B704F7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76464AD3" w14:textId="77777777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2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01B16B5B" w14:textId="60C264CA" w:rsidR="00F73ADA" w:rsidRPr="00E119B7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 xml:space="preserve">   </w:t>
            </w:r>
          </w:p>
          <w:p w14:paraId="7FC8B134" w14:textId="7555F681" w:rsidR="00F73ADA" w:rsidRPr="00E119B7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F0720A"/>
              </w:rPr>
            </w:pPr>
          </w:p>
        </w:tc>
        <w:tc>
          <w:tcPr>
            <w:tcW w:w="2977" w:type="dxa"/>
          </w:tcPr>
          <w:p w14:paraId="514304B0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1317A3E4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0CF70E0A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352CDEA0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 xml:space="preserve">BYM-2013 </w:t>
            </w:r>
            <w:proofErr w:type="spellStart"/>
            <w:r w:rsidRPr="00E119B7">
              <w:rPr>
                <w:rFonts w:ascii="Times New Roman" w:hAnsi="Times New Roman" w:cs="Times New Roman"/>
                <w:b/>
                <w:color w:val="F0720A"/>
              </w:rPr>
              <w:t>Enzimoloji</w:t>
            </w:r>
            <w:proofErr w:type="spellEnd"/>
          </w:p>
          <w:p w14:paraId="15657938" w14:textId="378E2272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>Derslik 209</w:t>
            </w:r>
          </w:p>
          <w:p w14:paraId="7CE24F8D" w14:textId="1E270FC4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(</w:t>
            </w:r>
            <w:proofErr w:type="spellStart"/>
            <w:r w:rsidR="001D3971" w:rsidRPr="00E119B7">
              <w:rPr>
                <w:rFonts w:ascii="Times New Roman" w:hAnsi="Times New Roman" w:cs="Times New Roman"/>
                <w:b/>
              </w:rPr>
              <w:t>Ar.Gör.Eren</w:t>
            </w:r>
            <w:proofErr w:type="spellEnd"/>
            <w:r w:rsidR="001D3971" w:rsidRPr="00E119B7">
              <w:rPr>
                <w:rFonts w:ascii="Times New Roman" w:hAnsi="Times New Roman" w:cs="Times New Roman"/>
                <w:b/>
              </w:rPr>
              <w:t xml:space="preserve"> Ö.)</w:t>
            </w:r>
          </w:p>
        </w:tc>
      </w:tr>
      <w:tr w:rsidR="00F73ADA" w14:paraId="62F189AE" w14:textId="77777777" w:rsidTr="00DC0CE4">
        <w:tc>
          <w:tcPr>
            <w:tcW w:w="1024" w:type="dxa"/>
          </w:tcPr>
          <w:p w14:paraId="17053275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3D6D7A96" w14:textId="77777777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3.00</w:t>
            </w:r>
          </w:p>
        </w:tc>
        <w:tc>
          <w:tcPr>
            <w:tcW w:w="3388" w:type="dxa"/>
          </w:tcPr>
          <w:p w14:paraId="2C049C4B" w14:textId="41316942" w:rsidR="00F73ADA" w:rsidRPr="00E119B7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977" w:type="dxa"/>
          </w:tcPr>
          <w:p w14:paraId="47ECADE1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5DD77943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450F583C" w14:textId="7A23DF6D" w:rsidR="00F73ADA" w:rsidRPr="00E119B7" w:rsidRDefault="00F73ADA" w:rsidP="00E119B7">
            <w:pPr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78B8C1D9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F73ADA" w14:paraId="55CEACF4" w14:textId="77777777" w:rsidTr="00E119B7">
        <w:tc>
          <w:tcPr>
            <w:tcW w:w="1024" w:type="dxa"/>
          </w:tcPr>
          <w:p w14:paraId="673BCF1F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7C85BC36" w14:textId="11896EBE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4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  <w:shd w:val="clear" w:color="auto" w:fill="FFFFFF" w:themeFill="background1"/>
          </w:tcPr>
          <w:p w14:paraId="59D26C9A" w14:textId="22E8FB28" w:rsidR="00F73ADA" w:rsidRPr="00E119B7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977" w:type="dxa"/>
            <w:shd w:val="clear" w:color="auto" w:fill="auto"/>
          </w:tcPr>
          <w:p w14:paraId="1382E326" w14:textId="77777777" w:rsidR="00F73ADA" w:rsidRPr="00E119B7" w:rsidRDefault="00F73ADA" w:rsidP="00E119B7">
            <w:pPr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>BYM-2001 Biyokimya I</w:t>
            </w:r>
          </w:p>
          <w:p w14:paraId="7EDFC824" w14:textId="6E054547" w:rsidR="00F73ADA" w:rsidRPr="00E119B7" w:rsidRDefault="00F73ADA" w:rsidP="00E119B7">
            <w:pPr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>Derslik A305</w:t>
            </w:r>
          </w:p>
          <w:p w14:paraId="6A0E009E" w14:textId="77777777" w:rsidR="00F73ADA" w:rsidRPr="00E119B7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(</w:t>
            </w:r>
            <w:proofErr w:type="spellStart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. İnci U.)</w:t>
            </w:r>
          </w:p>
          <w:p w14:paraId="789D3159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2C1D78D6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>BYM-2017 Girişimcilik</w:t>
            </w:r>
          </w:p>
          <w:p w14:paraId="01B169F6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>Derslik 204</w:t>
            </w:r>
          </w:p>
          <w:p w14:paraId="417B28A1" w14:textId="480E05C0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(</w:t>
            </w:r>
            <w:proofErr w:type="spellStart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Ar.Gör.</w:t>
            </w:r>
            <w:r w:rsidR="00392E9B" w:rsidRPr="00E119B7">
              <w:rPr>
                <w:rFonts w:ascii="Times New Roman" w:hAnsi="Times New Roman" w:cs="Times New Roman"/>
                <w:b/>
                <w:color w:val="000000" w:themeColor="text1"/>
              </w:rPr>
              <w:t>İnci</w:t>
            </w:r>
            <w:proofErr w:type="spellEnd"/>
            <w:r w:rsidR="00392E9B" w:rsidRPr="00E119B7">
              <w:rPr>
                <w:rFonts w:ascii="Times New Roman" w:hAnsi="Times New Roman" w:cs="Times New Roman"/>
                <w:b/>
                <w:color w:val="000000" w:themeColor="text1"/>
              </w:rPr>
              <w:t xml:space="preserve"> U</w:t>
            </w: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.)</w:t>
            </w:r>
          </w:p>
        </w:tc>
        <w:tc>
          <w:tcPr>
            <w:tcW w:w="2835" w:type="dxa"/>
          </w:tcPr>
          <w:p w14:paraId="44C29BA7" w14:textId="3AB1110E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E119B7">
              <w:rPr>
                <w:rFonts w:ascii="Times New Roman" w:hAnsi="Times New Roman" w:cs="Times New Roman"/>
                <w:b/>
                <w:color w:val="F0720A"/>
              </w:rPr>
              <w:t>BYM-2003 Diferansiyel D.                   Derslik A101</w:t>
            </w:r>
          </w:p>
          <w:p w14:paraId="2CD287B9" w14:textId="764ABD1C" w:rsidR="00F73ADA" w:rsidRPr="00E119B7" w:rsidRDefault="004A565C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(</w:t>
            </w:r>
            <w:proofErr w:type="spellStart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Ar.Gör.Eren</w:t>
            </w:r>
            <w:proofErr w:type="spellEnd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 xml:space="preserve"> Ö.)</w:t>
            </w:r>
          </w:p>
        </w:tc>
        <w:tc>
          <w:tcPr>
            <w:tcW w:w="2835" w:type="dxa"/>
          </w:tcPr>
          <w:p w14:paraId="23AD98E1" w14:textId="1DA745C8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F73ADA" w14:paraId="201C511E" w14:textId="77777777" w:rsidTr="00DC0CE4">
        <w:tc>
          <w:tcPr>
            <w:tcW w:w="1024" w:type="dxa"/>
          </w:tcPr>
          <w:p w14:paraId="74CDF5D6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1C5D13D9" w14:textId="77777777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5.00</w:t>
            </w:r>
          </w:p>
        </w:tc>
        <w:tc>
          <w:tcPr>
            <w:tcW w:w="3388" w:type="dxa"/>
          </w:tcPr>
          <w:p w14:paraId="39CF1E1C" w14:textId="6037C968" w:rsidR="00F73ADA" w:rsidRPr="00BE5F5E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977" w:type="dxa"/>
          </w:tcPr>
          <w:p w14:paraId="59C2ED70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3758314A" w14:textId="3349CA74" w:rsidR="00F73ADA" w:rsidRPr="006A304B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4D67C6A3" w14:textId="77777777" w:rsidR="00F73ADA" w:rsidRPr="00A75E64" w:rsidRDefault="00F73ADA" w:rsidP="00E119B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35" w:type="dxa"/>
          </w:tcPr>
          <w:p w14:paraId="213C447E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F73ADA" w14:paraId="3951F0B6" w14:textId="77777777" w:rsidTr="00DC0CE4">
        <w:tc>
          <w:tcPr>
            <w:tcW w:w="1024" w:type="dxa"/>
          </w:tcPr>
          <w:p w14:paraId="7960C057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FBFBEA6" w14:textId="77777777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lastRenderedPageBreak/>
              <w:t>16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A018F4A" w14:textId="77777777" w:rsidR="00F73ADA" w:rsidRPr="00BE5F5E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38E2F16F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</w:p>
          <w:p w14:paraId="43C99C42" w14:textId="06817FBD" w:rsidR="00F73ADA" w:rsidRPr="006A304B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287C774E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49F9B152" w14:textId="77777777" w:rsidR="00F73ADA" w:rsidRDefault="00F73ADA" w:rsidP="00E119B7">
            <w:pPr>
              <w:jc w:val="both"/>
              <w:rPr>
                <w:rFonts w:ascii="Times New Roman" w:hAnsi="Times New Roman" w:cs="Times New Roman"/>
                <w:b/>
                <w:color w:val="F0720A"/>
                <w:highlight w:val="yellow"/>
              </w:rPr>
            </w:pPr>
          </w:p>
          <w:p w14:paraId="0B14634B" w14:textId="77777777" w:rsidR="00F73ADA" w:rsidRDefault="00F73ADA" w:rsidP="00E119B7">
            <w:pPr>
              <w:jc w:val="both"/>
              <w:rPr>
                <w:rFonts w:ascii="Times New Roman" w:hAnsi="Times New Roman" w:cs="Times New Roman"/>
                <w:b/>
                <w:color w:val="F0720A"/>
                <w:highlight w:val="yellow"/>
              </w:rPr>
            </w:pPr>
          </w:p>
          <w:p w14:paraId="1B3472A8" w14:textId="3984FAF1" w:rsidR="00F73ADA" w:rsidRPr="007A0028" w:rsidRDefault="00F73ADA" w:rsidP="00E119B7">
            <w:pPr>
              <w:jc w:val="both"/>
              <w:rPr>
                <w:rFonts w:ascii="Times New Roman" w:hAnsi="Times New Roman" w:cs="Times New Roman"/>
                <w:b/>
                <w:color w:val="F0720A"/>
              </w:rPr>
            </w:pPr>
          </w:p>
        </w:tc>
        <w:tc>
          <w:tcPr>
            <w:tcW w:w="2835" w:type="dxa"/>
          </w:tcPr>
          <w:p w14:paraId="461F4975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09619013" w14:textId="77777777" w:rsidTr="00DC0CE4">
        <w:tc>
          <w:tcPr>
            <w:tcW w:w="1024" w:type="dxa"/>
          </w:tcPr>
          <w:p w14:paraId="178C3C7A" w14:textId="77777777" w:rsidR="00F73ADA" w:rsidRPr="008D7907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8D7907">
              <w:rPr>
                <w:rFonts w:ascii="Times New Roman" w:hAnsi="Times New Roman" w:cs="Times New Roman"/>
                <w:b/>
                <w:highlight w:val="cyan"/>
              </w:rPr>
              <w:t>3.SINIF</w:t>
            </w:r>
          </w:p>
        </w:tc>
        <w:tc>
          <w:tcPr>
            <w:tcW w:w="3388" w:type="dxa"/>
          </w:tcPr>
          <w:p w14:paraId="79F8DD4C" w14:textId="77777777" w:rsidR="00F73ADA" w:rsidRPr="00BE5F5E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E5F5E">
              <w:rPr>
                <w:rFonts w:ascii="Times New Roman" w:hAnsi="Times New Roman" w:cs="Times New Roman"/>
                <w:b/>
                <w:highlight w:val="cyan"/>
              </w:rPr>
              <w:t>PAZARTESİ</w:t>
            </w:r>
          </w:p>
          <w:p w14:paraId="5B4EA9AA" w14:textId="4DFEAB70" w:rsidR="00F73ADA" w:rsidRPr="00BE5F5E" w:rsidRDefault="00F959C2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F959C2">
              <w:rPr>
                <w:rFonts w:ascii="Times New Roman" w:hAnsi="Times New Roman" w:cs="Times New Roman"/>
                <w:b/>
                <w:highlight w:val="cyan"/>
              </w:rPr>
              <w:t>20.11.2023</w:t>
            </w:r>
          </w:p>
        </w:tc>
        <w:tc>
          <w:tcPr>
            <w:tcW w:w="2977" w:type="dxa"/>
          </w:tcPr>
          <w:p w14:paraId="73CFBEBD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E5F5E">
              <w:rPr>
                <w:rFonts w:ascii="Times New Roman" w:hAnsi="Times New Roman" w:cs="Times New Roman"/>
                <w:b/>
                <w:highlight w:val="cyan"/>
              </w:rPr>
              <w:t>SALI</w:t>
            </w:r>
          </w:p>
          <w:p w14:paraId="03D54CA7" w14:textId="5E338BB7" w:rsidR="00F73ADA" w:rsidRPr="00BE5F5E" w:rsidRDefault="00F959C2" w:rsidP="00E119B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>
              <w:rPr>
                <w:rFonts w:ascii="Times New Roman" w:hAnsi="Times New Roman" w:cs="Times New Roman"/>
                <w:b/>
                <w:highlight w:val="cyan"/>
              </w:rPr>
              <w:t>21</w:t>
            </w:r>
            <w:r w:rsidR="00F73ADA" w:rsidRPr="00BE5F5E">
              <w:rPr>
                <w:rFonts w:ascii="Times New Roman" w:hAnsi="Times New Roman" w:cs="Times New Roman"/>
                <w:b/>
                <w:highlight w:val="cyan"/>
              </w:rPr>
              <w:t>.</w:t>
            </w:r>
            <w:r>
              <w:rPr>
                <w:rFonts w:ascii="Times New Roman" w:hAnsi="Times New Roman" w:cs="Times New Roman"/>
                <w:b/>
                <w:highlight w:val="cyan"/>
              </w:rPr>
              <w:t>11</w:t>
            </w:r>
            <w:r w:rsidR="00F73ADA" w:rsidRPr="00BE5F5E">
              <w:rPr>
                <w:rFonts w:ascii="Times New Roman" w:hAnsi="Times New Roman" w:cs="Times New Roman"/>
                <w:b/>
                <w:highlight w:val="cyan"/>
              </w:rPr>
              <w:t>.202</w:t>
            </w:r>
            <w:r>
              <w:rPr>
                <w:rFonts w:ascii="Times New Roman" w:hAnsi="Times New Roman" w:cs="Times New Roman"/>
                <w:b/>
                <w:highlight w:val="cyan"/>
              </w:rPr>
              <w:t>3</w:t>
            </w:r>
          </w:p>
        </w:tc>
        <w:tc>
          <w:tcPr>
            <w:tcW w:w="2835" w:type="dxa"/>
          </w:tcPr>
          <w:p w14:paraId="28EA5D0A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E5F5E">
              <w:rPr>
                <w:rFonts w:ascii="Times New Roman" w:hAnsi="Times New Roman" w:cs="Times New Roman"/>
                <w:b/>
                <w:highlight w:val="cyan"/>
              </w:rPr>
              <w:t>ÇARŞAMBA</w:t>
            </w:r>
          </w:p>
          <w:p w14:paraId="42000F37" w14:textId="6F7D72E9" w:rsidR="00F73ADA" w:rsidRPr="00BE5F5E" w:rsidRDefault="002E5B79" w:rsidP="00E119B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>
              <w:rPr>
                <w:rFonts w:ascii="Times New Roman" w:hAnsi="Times New Roman" w:cs="Times New Roman"/>
                <w:b/>
                <w:highlight w:val="cyan"/>
              </w:rPr>
              <w:t>22</w:t>
            </w:r>
            <w:r w:rsidR="00F73ADA" w:rsidRPr="00BE5F5E">
              <w:rPr>
                <w:rFonts w:ascii="Times New Roman" w:hAnsi="Times New Roman" w:cs="Times New Roman"/>
                <w:b/>
                <w:highlight w:val="cyan"/>
              </w:rPr>
              <w:t>.1</w:t>
            </w:r>
            <w:r>
              <w:rPr>
                <w:rFonts w:ascii="Times New Roman" w:hAnsi="Times New Roman" w:cs="Times New Roman"/>
                <w:b/>
                <w:highlight w:val="cyan"/>
              </w:rPr>
              <w:t>1</w:t>
            </w:r>
            <w:r w:rsidR="00F73ADA" w:rsidRPr="00BE5F5E">
              <w:rPr>
                <w:rFonts w:ascii="Times New Roman" w:hAnsi="Times New Roman" w:cs="Times New Roman"/>
                <w:b/>
                <w:highlight w:val="cyan"/>
              </w:rPr>
              <w:t>.202</w:t>
            </w:r>
            <w:r>
              <w:rPr>
                <w:rFonts w:ascii="Times New Roman" w:hAnsi="Times New Roman" w:cs="Times New Roman"/>
                <w:b/>
                <w:highlight w:val="cyan"/>
              </w:rPr>
              <w:t>3</w:t>
            </w:r>
          </w:p>
        </w:tc>
        <w:tc>
          <w:tcPr>
            <w:tcW w:w="2835" w:type="dxa"/>
          </w:tcPr>
          <w:p w14:paraId="17548EDE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E5F5E">
              <w:rPr>
                <w:rFonts w:ascii="Times New Roman" w:hAnsi="Times New Roman" w:cs="Times New Roman"/>
                <w:b/>
                <w:highlight w:val="cyan"/>
              </w:rPr>
              <w:t>PERŞEMBE</w:t>
            </w:r>
          </w:p>
          <w:p w14:paraId="21F9A4FB" w14:textId="43F81FED" w:rsidR="00F73ADA" w:rsidRPr="00BE5F5E" w:rsidRDefault="002E5B79" w:rsidP="00E119B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>
              <w:rPr>
                <w:rFonts w:ascii="Times New Roman" w:hAnsi="Times New Roman" w:cs="Times New Roman"/>
                <w:b/>
                <w:highlight w:val="cyan"/>
              </w:rPr>
              <w:t>23</w:t>
            </w:r>
            <w:r w:rsidR="00F73ADA" w:rsidRPr="00BE5F5E">
              <w:rPr>
                <w:rFonts w:ascii="Times New Roman" w:hAnsi="Times New Roman" w:cs="Times New Roman"/>
                <w:b/>
                <w:highlight w:val="cyan"/>
              </w:rPr>
              <w:t>.1</w:t>
            </w:r>
            <w:r>
              <w:rPr>
                <w:rFonts w:ascii="Times New Roman" w:hAnsi="Times New Roman" w:cs="Times New Roman"/>
                <w:b/>
                <w:highlight w:val="cyan"/>
              </w:rPr>
              <w:t>1</w:t>
            </w:r>
            <w:r w:rsidR="00F73ADA" w:rsidRPr="00BE5F5E">
              <w:rPr>
                <w:rFonts w:ascii="Times New Roman" w:hAnsi="Times New Roman" w:cs="Times New Roman"/>
                <w:b/>
                <w:highlight w:val="cyan"/>
              </w:rPr>
              <w:t>.202</w:t>
            </w:r>
            <w:r>
              <w:rPr>
                <w:rFonts w:ascii="Times New Roman" w:hAnsi="Times New Roman" w:cs="Times New Roman"/>
                <w:b/>
                <w:highlight w:val="cyan"/>
              </w:rPr>
              <w:t>3</w:t>
            </w:r>
          </w:p>
        </w:tc>
        <w:tc>
          <w:tcPr>
            <w:tcW w:w="2835" w:type="dxa"/>
          </w:tcPr>
          <w:p w14:paraId="013AEBDB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E5F5E">
              <w:rPr>
                <w:rFonts w:ascii="Times New Roman" w:hAnsi="Times New Roman" w:cs="Times New Roman"/>
                <w:b/>
                <w:highlight w:val="cyan"/>
              </w:rPr>
              <w:t>CUMA</w:t>
            </w:r>
          </w:p>
          <w:p w14:paraId="4C76ECA7" w14:textId="00BF16A1" w:rsidR="00F73ADA" w:rsidRPr="00BE5F5E" w:rsidRDefault="002E5B79" w:rsidP="00E119B7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>
              <w:rPr>
                <w:rFonts w:ascii="Times New Roman" w:hAnsi="Times New Roman" w:cs="Times New Roman"/>
                <w:b/>
                <w:highlight w:val="cyan"/>
              </w:rPr>
              <w:t>24</w:t>
            </w:r>
            <w:r w:rsidR="00F73ADA" w:rsidRPr="00BE5F5E">
              <w:rPr>
                <w:rFonts w:ascii="Times New Roman" w:hAnsi="Times New Roman" w:cs="Times New Roman"/>
                <w:b/>
                <w:highlight w:val="cyan"/>
              </w:rPr>
              <w:t>.1</w:t>
            </w:r>
            <w:r>
              <w:rPr>
                <w:rFonts w:ascii="Times New Roman" w:hAnsi="Times New Roman" w:cs="Times New Roman"/>
                <w:b/>
                <w:highlight w:val="cyan"/>
              </w:rPr>
              <w:t>1</w:t>
            </w:r>
            <w:r w:rsidR="00F73ADA" w:rsidRPr="00BE5F5E">
              <w:rPr>
                <w:rFonts w:ascii="Times New Roman" w:hAnsi="Times New Roman" w:cs="Times New Roman"/>
                <w:b/>
                <w:highlight w:val="cyan"/>
              </w:rPr>
              <w:t>.202</w:t>
            </w:r>
            <w:r>
              <w:rPr>
                <w:rFonts w:ascii="Times New Roman" w:hAnsi="Times New Roman" w:cs="Times New Roman"/>
                <w:b/>
                <w:highlight w:val="cyan"/>
              </w:rPr>
              <w:t>3</w:t>
            </w:r>
          </w:p>
        </w:tc>
      </w:tr>
      <w:tr w:rsidR="00F73ADA" w14:paraId="3B7D5FE0" w14:textId="77777777" w:rsidTr="006A304B">
        <w:trPr>
          <w:trHeight w:val="180"/>
        </w:trPr>
        <w:tc>
          <w:tcPr>
            <w:tcW w:w="1024" w:type="dxa"/>
          </w:tcPr>
          <w:p w14:paraId="7EE0D9D4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13118B4F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231A21C1" w14:textId="77777777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9.00</w:t>
            </w:r>
          </w:p>
        </w:tc>
        <w:tc>
          <w:tcPr>
            <w:tcW w:w="3388" w:type="dxa"/>
          </w:tcPr>
          <w:p w14:paraId="3C8DAA9A" w14:textId="77777777" w:rsidR="00F73ADA" w:rsidRPr="00BE5F5E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21D6A658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42B853FD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347AD878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</w:p>
          <w:p w14:paraId="67CF38FA" w14:textId="77777777" w:rsidR="00F73ADA" w:rsidRPr="00BE5F5E" w:rsidRDefault="00F73ADA" w:rsidP="00E119B7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13C9B04E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675D1575" w14:textId="77777777" w:rsidTr="00DC0CE4">
        <w:tc>
          <w:tcPr>
            <w:tcW w:w="1024" w:type="dxa"/>
          </w:tcPr>
          <w:p w14:paraId="53D3EF69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4948396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5088CF4F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2B85DDEC" w14:textId="77777777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0.00</w:t>
            </w:r>
          </w:p>
        </w:tc>
        <w:tc>
          <w:tcPr>
            <w:tcW w:w="3388" w:type="dxa"/>
          </w:tcPr>
          <w:p w14:paraId="499F6081" w14:textId="14D852CF" w:rsidR="00F73ADA" w:rsidRPr="00BE5F5E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4AA824FA" w14:textId="661BB19D" w:rsidR="00F73ADA" w:rsidRPr="00BE5F5E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  <w:r w:rsidRPr="009C36D4">
              <w:rPr>
                <w:rFonts w:ascii="Times New Roman" w:hAnsi="Times New Roman" w:cs="Times New Roman"/>
                <w:b/>
                <w:color w:val="7030A0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7030A0"/>
                <w:sz w:val="24"/>
              </w:rPr>
              <w:t xml:space="preserve">  </w:t>
            </w:r>
          </w:p>
          <w:p w14:paraId="0246106E" w14:textId="0005EA1B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54F0FE16" w14:textId="4B2CAA50" w:rsidR="00F73ADA" w:rsidRPr="006A304B" w:rsidRDefault="00F73ADA" w:rsidP="00E119B7">
            <w:pPr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3C507FB1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75CA2792" w14:textId="397F908C" w:rsidR="00F73ADA" w:rsidRPr="00616DD7" w:rsidRDefault="00F73ADA" w:rsidP="00E119B7">
            <w:pPr>
              <w:rPr>
                <w:rFonts w:ascii="Times New Roman" w:hAnsi="Times New Roman" w:cs="Times New Roman"/>
                <w:b/>
                <w:highlight w:val="yellow"/>
              </w:rPr>
            </w:pPr>
          </w:p>
        </w:tc>
      </w:tr>
      <w:tr w:rsidR="00F73ADA" w14:paraId="0DF018DF" w14:textId="77777777" w:rsidTr="00DC0CE4">
        <w:tc>
          <w:tcPr>
            <w:tcW w:w="1024" w:type="dxa"/>
          </w:tcPr>
          <w:p w14:paraId="790D086F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4098FDA" w14:textId="77777777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1.00</w:t>
            </w:r>
          </w:p>
        </w:tc>
        <w:tc>
          <w:tcPr>
            <w:tcW w:w="3388" w:type="dxa"/>
          </w:tcPr>
          <w:p w14:paraId="26927A91" w14:textId="00CCC4D7" w:rsidR="00F73ADA" w:rsidRPr="009C36D4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5C74D342" w14:textId="684F6BBF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6F8B66A1" w14:textId="17F79347" w:rsidR="00F73ADA" w:rsidRPr="006A304B" w:rsidRDefault="00F73ADA" w:rsidP="00E119B7">
            <w:pPr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44321C92" w14:textId="77777777" w:rsidR="00FC4422" w:rsidRPr="00E119B7" w:rsidRDefault="00FC4422" w:rsidP="00FC4422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E119B7">
              <w:rPr>
                <w:rFonts w:ascii="Times New Roman" w:hAnsi="Times New Roman" w:cs="Times New Roman"/>
                <w:b/>
                <w:color w:val="0070C0"/>
              </w:rPr>
              <w:t xml:space="preserve">BYM-3009 Biyomühendislikte Temel Teknikler </w:t>
            </w:r>
          </w:p>
          <w:p w14:paraId="517EE3E1" w14:textId="77777777" w:rsidR="00FC4422" w:rsidRPr="00E119B7" w:rsidRDefault="00FC4422" w:rsidP="00FC4422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E119B7">
              <w:rPr>
                <w:rFonts w:ascii="Times New Roman" w:hAnsi="Times New Roman" w:cs="Times New Roman"/>
                <w:b/>
                <w:color w:val="0070C0"/>
              </w:rPr>
              <w:t>Derslik A305</w:t>
            </w:r>
          </w:p>
          <w:p w14:paraId="51ED2240" w14:textId="0BF91C96" w:rsidR="00F73ADA" w:rsidRPr="00BE5F5E" w:rsidRDefault="00FC4422" w:rsidP="00FC4422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Gözetmen(</w:t>
            </w:r>
            <w:proofErr w:type="spellStart"/>
            <w:r w:rsidRPr="00E119B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r.Gör.Eren</w:t>
            </w:r>
            <w:proofErr w:type="spellEnd"/>
            <w:r w:rsidRPr="00E119B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Ö.)</w:t>
            </w:r>
          </w:p>
        </w:tc>
        <w:tc>
          <w:tcPr>
            <w:tcW w:w="2835" w:type="dxa"/>
          </w:tcPr>
          <w:p w14:paraId="1147E385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73764042" w14:textId="77777777" w:rsidTr="00DC0CE4">
        <w:tc>
          <w:tcPr>
            <w:tcW w:w="1024" w:type="dxa"/>
          </w:tcPr>
          <w:p w14:paraId="4EF6D54A" w14:textId="0CA5A172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2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066AB87A" w14:textId="77777777" w:rsidR="00F73ADA" w:rsidRPr="00E119B7" w:rsidRDefault="00F73ADA" w:rsidP="00E119B7">
            <w:pPr>
              <w:jc w:val="both"/>
              <w:rPr>
                <w:rFonts w:ascii="Times New Roman" w:hAnsi="Times New Roman" w:cs="Times New Roman"/>
                <w:b/>
                <w:color w:val="0070C0"/>
              </w:rPr>
            </w:pPr>
            <w:r w:rsidRPr="00E119B7">
              <w:rPr>
                <w:rFonts w:ascii="Times New Roman" w:hAnsi="Times New Roman" w:cs="Times New Roman"/>
                <w:b/>
                <w:color w:val="0070C0"/>
              </w:rPr>
              <w:t>BYM-3001 Biyokimya III</w:t>
            </w:r>
          </w:p>
          <w:p w14:paraId="4733CE67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E119B7">
              <w:rPr>
                <w:rFonts w:ascii="Times New Roman" w:hAnsi="Times New Roman" w:cs="Times New Roman"/>
                <w:b/>
                <w:color w:val="0070C0"/>
              </w:rPr>
              <w:t>Derslik A101</w:t>
            </w:r>
          </w:p>
          <w:p w14:paraId="29821418" w14:textId="77777777" w:rsidR="00F73ADA" w:rsidRPr="00E119B7" w:rsidRDefault="00F73ADA" w:rsidP="00E119B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 (</w:t>
            </w:r>
            <w:proofErr w:type="spellStart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. İnci U.)</w:t>
            </w:r>
          </w:p>
          <w:p w14:paraId="6E614D26" w14:textId="77777777" w:rsidR="00F73ADA" w:rsidRPr="00E119B7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2B3C8E1E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4D24D82F" w14:textId="492F4178" w:rsidR="00F73ADA" w:rsidRPr="00E119B7" w:rsidRDefault="00F73ADA" w:rsidP="00E119B7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19866143" w14:textId="77777777" w:rsidR="00F73ADA" w:rsidRPr="00E119B7" w:rsidRDefault="00F73ADA" w:rsidP="00E119B7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534E072E" w14:textId="111767C4" w:rsidR="00F73ADA" w:rsidRPr="00E119B7" w:rsidRDefault="00F73ADA" w:rsidP="00E119B7">
            <w:pPr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F73ADA" w14:paraId="3A03456B" w14:textId="77777777" w:rsidTr="00DC0CE4">
        <w:tc>
          <w:tcPr>
            <w:tcW w:w="1024" w:type="dxa"/>
          </w:tcPr>
          <w:p w14:paraId="1A8C07EF" w14:textId="77777777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3.00</w:t>
            </w:r>
          </w:p>
        </w:tc>
        <w:tc>
          <w:tcPr>
            <w:tcW w:w="3388" w:type="dxa"/>
          </w:tcPr>
          <w:p w14:paraId="09191B4B" w14:textId="77777777" w:rsidR="00F73ADA" w:rsidRPr="00E119B7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3D5B3A4F" w14:textId="77777777" w:rsidR="005059B7" w:rsidRPr="00E119B7" w:rsidRDefault="005059B7" w:rsidP="005059B7">
            <w:pPr>
              <w:jc w:val="center"/>
              <w:rPr>
                <w:rFonts w:ascii="Times New Roman" w:hAnsi="Times New Roman" w:cs="Times New Roman"/>
                <w:b/>
                <w:color w:val="4F81BD" w:themeColor="accent1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  <w:color w:val="4F81BD" w:themeColor="accent1"/>
                <w:sz w:val="24"/>
              </w:rPr>
              <w:t>BYM-3013 Anatomi</w:t>
            </w:r>
          </w:p>
          <w:p w14:paraId="6FD8B19A" w14:textId="77777777" w:rsidR="005059B7" w:rsidRPr="00E119B7" w:rsidRDefault="005059B7" w:rsidP="005059B7">
            <w:pPr>
              <w:jc w:val="center"/>
              <w:rPr>
                <w:rFonts w:ascii="Times New Roman" w:hAnsi="Times New Roman" w:cs="Times New Roman"/>
                <w:b/>
                <w:color w:val="4F81BD" w:themeColor="accent1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  <w:color w:val="4F81BD" w:themeColor="accent1"/>
                <w:sz w:val="24"/>
              </w:rPr>
              <w:t>Derslik 314</w:t>
            </w:r>
          </w:p>
          <w:p w14:paraId="67225708" w14:textId="77777777" w:rsidR="005059B7" w:rsidRPr="00E119B7" w:rsidRDefault="005059B7" w:rsidP="005059B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Gözetmen(</w:t>
            </w:r>
            <w:proofErr w:type="spellStart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>Ar.Gör.İnci</w:t>
            </w:r>
            <w:proofErr w:type="spellEnd"/>
            <w:r w:rsidRPr="00E119B7">
              <w:rPr>
                <w:rFonts w:ascii="Times New Roman" w:hAnsi="Times New Roman" w:cs="Times New Roman"/>
                <w:b/>
                <w:color w:val="000000" w:themeColor="text1"/>
              </w:rPr>
              <w:t xml:space="preserve"> U.)</w:t>
            </w:r>
          </w:p>
          <w:p w14:paraId="2338B9F4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524297D6" w14:textId="497C55CD" w:rsidR="00F73ADA" w:rsidRPr="00E119B7" w:rsidRDefault="00F73ADA" w:rsidP="00E119B7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  <w:r w:rsidRPr="00E119B7">
              <w:rPr>
                <w:rFonts w:ascii="Times New Roman" w:hAnsi="Times New Roman" w:cs="Times New Roman"/>
                <w:b/>
                <w:color w:val="0070C0"/>
              </w:rPr>
              <w:t xml:space="preserve">   </w:t>
            </w:r>
          </w:p>
          <w:p w14:paraId="0F98629B" w14:textId="7F1A0535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640B7C52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27AD2F7B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62D73D61" w14:textId="77777777" w:rsidTr="006A304B">
        <w:trPr>
          <w:trHeight w:val="618"/>
        </w:trPr>
        <w:tc>
          <w:tcPr>
            <w:tcW w:w="1024" w:type="dxa"/>
          </w:tcPr>
          <w:p w14:paraId="2A8AFB81" w14:textId="77777777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3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30DF5157" w14:textId="77777777" w:rsidR="00F73ADA" w:rsidRPr="00E119B7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02404968" w14:textId="77777777" w:rsidR="00F73ADA" w:rsidRPr="00E119B7" w:rsidRDefault="00F73ADA" w:rsidP="005059B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774CC33D" w14:textId="77777777" w:rsidR="00F73ADA" w:rsidRPr="00E119B7" w:rsidRDefault="00F73ADA" w:rsidP="00E119B7">
            <w:pPr>
              <w:rPr>
                <w:rFonts w:ascii="Times New Roman" w:hAnsi="Times New Roman" w:cs="Times New Roman"/>
                <w:b/>
                <w:color w:val="0070C0"/>
              </w:rPr>
            </w:pPr>
          </w:p>
        </w:tc>
        <w:tc>
          <w:tcPr>
            <w:tcW w:w="2835" w:type="dxa"/>
          </w:tcPr>
          <w:p w14:paraId="56EAFEA9" w14:textId="77777777" w:rsidR="00F73ADA" w:rsidRPr="00E119B7" w:rsidRDefault="00F73ADA" w:rsidP="00E119B7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758EAEBF" w14:textId="7777777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</w:p>
          <w:p w14:paraId="103881C6" w14:textId="1C2FDB3D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122481C2" w14:textId="77777777" w:rsidTr="00F50EF6">
        <w:trPr>
          <w:trHeight w:val="1119"/>
        </w:trPr>
        <w:tc>
          <w:tcPr>
            <w:tcW w:w="1024" w:type="dxa"/>
          </w:tcPr>
          <w:p w14:paraId="765A91C5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B97231D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402ABC6B" w14:textId="7989982A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4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28B2724" w14:textId="77777777" w:rsidR="00F73ADA" w:rsidRPr="00E119B7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6F697AD9" w14:textId="77777777" w:rsidR="00F73ADA" w:rsidRPr="00E119B7" w:rsidRDefault="00F73ADA" w:rsidP="00E119B7">
            <w:pPr>
              <w:rPr>
                <w:rFonts w:ascii="Times New Roman" w:hAnsi="Times New Roman" w:cs="Times New Roman"/>
                <w:b/>
              </w:rPr>
            </w:pPr>
          </w:p>
          <w:p w14:paraId="3C9AD0D1" w14:textId="7E062305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180BB305" w14:textId="35FB9A99" w:rsidR="00F73ADA" w:rsidRPr="00E119B7" w:rsidRDefault="00F73ADA" w:rsidP="00E119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14:paraId="619C0B61" w14:textId="0959AE91" w:rsidR="00F73ADA" w:rsidRPr="00E119B7" w:rsidRDefault="00F73ADA" w:rsidP="00E119B7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3A6D6766" w14:textId="7D477F16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38787E67" w14:textId="77777777" w:rsidTr="00F50EF6">
        <w:trPr>
          <w:trHeight w:val="1119"/>
        </w:trPr>
        <w:tc>
          <w:tcPr>
            <w:tcW w:w="1024" w:type="dxa"/>
          </w:tcPr>
          <w:p w14:paraId="42ADB5BD" w14:textId="25F78BBF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lastRenderedPageBreak/>
              <w:t>15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1D21EA45" w14:textId="77777777" w:rsidR="00F73ADA" w:rsidRPr="00E119B7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392522B9" w14:textId="77777777" w:rsidR="00F73ADA" w:rsidRPr="00E119B7" w:rsidRDefault="00F73ADA" w:rsidP="00E119B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60B1DBE3" w14:textId="77777777" w:rsidR="00F73ADA" w:rsidRPr="00E119B7" w:rsidRDefault="00F73ADA" w:rsidP="00E119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14:paraId="224D74A6" w14:textId="77777777" w:rsidR="00F73ADA" w:rsidRPr="00E119B7" w:rsidRDefault="00F73ADA" w:rsidP="00E119B7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1080CE56" w14:textId="4FCA3BC7" w:rsidR="00F73ADA" w:rsidRPr="00E119B7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2C9CEF0D" w14:textId="77777777" w:rsidTr="00DC0CE4">
        <w:tc>
          <w:tcPr>
            <w:tcW w:w="1024" w:type="dxa"/>
          </w:tcPr>
          <w:p w14:paraId="1D92B0D1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1F960464" w14:textId="3794E23C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5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00E79F04" w14:textId="77777777" w:rsidR="00F73ADA" w:rsidRPr="006A304B" w:rsidRDefault="00F73ADA" w:rsidP="00E119B7">
            <w:pPr>
              <w:rPr>
                <w:rFonts w:ascii="Times New Roman" w:hAnsi="Times New Roman" w:cs="Times New Roman"/>
                <w:b/>
                <w:color w:val="0070C0"/>
              </w:rPr>
            </w:pPr>
            <w:r w:rsidRPr="006A304B">
              <w:rPr>
                <w:rFonts w:ascii="Times New Roman" w:hAnsi="Times New Roman" w:cs="Times New Roman"/>
                <w:b/>
                <w:color w:val="0070C0"/>
              </w:rPr>
              <w:t xml:space="preserve">BYM-3003 Genetik </w:t>
            </w:r>
            <w:proofErr w:type="spellStart"/>
            <w:r w:rsidRPr="006A304B">
              <w:rPr>
                <w:rFonts w:ascii="Times New Roman" w:hAnsi="Times New Roman" w:cs="Times New Roman"/>
                <w:b/>
                <w:color w:val="0070C0"/>
              </w:rPr>
              <w:t>Müh</w:t>
            </w:r>
            <w:proofErr w:type="spellEnd"/>
            <w:r w:rsidRPr="006A304B">
              <w:rPr>
                <w:rFonts w:ascii="Times New Roman" w:hAnsi="Times New Roman" w:cs="Times New Roman"/>
                <w:b/>
                <w:color w:val="0070C0"/>
              </w:rPr>
              <w:t xml:space="preserve"> </w:t>
            </w:r>
          </w:p>
          <w:p w14:paraId="50CC05F6" w14:textId="77777777" w:rsidR="00F73ADA" w:rsidRPr="006A304B" w:rsidRDefault="00F73ADA" w:rsidP="00E119B7">
            <w:pPr>
              <w:rPr>
                <w:rFonts w:ascii="Times New Roman" w:hAnsi="Times New Roman" w:cs="Times New Roman"/>
                <w:b/>
                <w:color w:val="0070C0"/>
              </w:rPr>
            </w:pPr>
            <w:r w:rsidRPr="006A304B">
              <w:rPr>
                <w:rFonts w:ascii="Times New Roman" w:hAnsi="Times New Roman" w:cs="Times New Roman"/>
                <w:b/>
                <w:color w:val="0070C0"/>
              </w:rPr>
              <w:t xml:space="preserve">             Derslik 209</w:t>
            </w:r>
          </w:p>
          <w:p w14:paraId="59332839" w14:textId="3E0DA056" w:rsidR="00F73ADA" w:rsidRPr="00BE5F5E" w:rsidRDefault="00F73ADA" w:rsidP="00E119B7">
            <w:pPr>
              <w:ind w:right="-824"/>
              <w:rPr>
                <w:rFonts w:ascii="Times New Roman" w:hAnsi="Times New Roman" w:cs="Times New Roman"/>
                <w:b/>
                <w:sz w:val="24"/>
              </w:rPr>
            </w:pPr>
            <w:r w:rsidRPr="006A304B">
              <w:rPr>
                <w:rFonts w:ascii="Times New Roman" w:hAnsi="Times New Roman" w:cs="Times New Roman"/>
                <w:b/>
                <w:color w:val="000000" w:themeColor="text1"/>
              </w:rPr>
              <w:t>Gözetmen (</w:t>
            </w:r>
            <w:proofErr w:type="spellStart"/>
            <w:r w:rsidRPr="006A304B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6A304B">
              <w:rPr>
                <w:rFonts w:ascii="Times New Roman" w:hAnsi="Times New Roman" w:cs="Times New Roman"/>
                <w:b/>
                <w:color w:val="000000" w:themeColor="text1"/>
              </w:rPr>
              <w:t>. İnci U.)</w:t>
            </w:r>
          </w:p>
        </w:tc>
        <w:tc>
          <w:tcPr>
            <w:tcW w:w="2977" w:type="dxa"/>
          </w:tcPr>
          <w:p w14:paraId="75865A95" w14:textId="0476431A" w:rsidR="00F73ADA" w:rsidRPr="00BE5F5E" w:rsidRDefault="00F73ADA" w:rsidP="00E119B7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5AAAA2C5" w14:textId="77777777" w:rsidR="00583798" w:rsidRPr="009D6408" w:rsidRDefault="00583798" w:rsidP="00583798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9D6408">
              <w:rPr>
                <w:rFonts w:ascii="Times New Roman" w:hAnsi="Times New Roman" w:cs="Times New Roman"/>
                <w:b/>
                <w:color w:val="0070C0"/>
                <w:sz w:val="24"/>
              </w:rPr>
              <w:t xml:space="preserve">BYM-3005 </w:t>
            </w:r>
            <w:proofErr w:type="spellStart"/>
            <w:r w:rsidRPr="009D6408">
              <w:rPr>
                <w:rFonts w:ascii="Times New Roman" w:hAnsi="Times New Roman" w:cs="Times New Roman"/>
                <w:b/>
                <w:color w:val="0070C0"/>
                <w:sz w:val="24"/>
              </w:rPr>
              <w:t>Biyotaşınım</w:t>
            </w:r>
            <w:proofErr w:type="spellEnd"/>
            <w:r w:rsidRPr="009D6408">
              <w:rPr>
                <w:rFonts w:ascii="Times New Roman" w:hAnsi="Times New Roman" w:cs="Times New Roman"/>
                <w:b/>
                <w:color w:val="0070C0"/>
                <w:sz w:val="24"/>
              </w:rPr>
              <w:t xml:space="preserve"> </w:t>
            </w:r>
          </w:p>
          <w:p w14:paraId="3F3D06BB" w14:textId="77777777" w:rsidR="00266C79" w:rsidRDefault="00583798" w:rsidP="00266C79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9D6408">
              <w:rPr>
                <w:rFonts w:ascii="Times New Roman" w:hAnsi="Times New Roman" w:cs="Times New Roman"/>
                <w:b/>
                <w:color w:val="0070C0"/>
              </w:rPr>
              <w:t xml:space="preserve">Derslik </w:t>
            </w:r>
            <w:r>
              <w:rPr>
                <w:rFonts w:ascii="Times New Roman" w:hAnsi="Times New Roman" w:cs="Times New Roman"/>
                <w:b/>
                <w:color w:val="0070C0"/>
              </w:rPr>
              <w:t>315</w:t>
            </w:r>
          </w:p>
          <w:p w14:paraId="3E4E0EA6" w14:textId="706F51E1" w:rsidR="00392E9B" w:rsidRPr="00266C79" w:rsidRDefault="00583798" w:rsidP="00266C79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6A304B">
              <w:rPr>
                <w:rFonts w:ascii="Times New Roman" w:hAnsi="Times New Roman" w:cs="Times New Roman"/>
                <w:b/>
              </w:rPr>
              <w:t>Gözetmen</w:t>
            </w:r>
            <w:r>
              <w:rPr>
                <w:rFonts w:ascii="Times New Roman" w:hAnsi="Times New Roman" w:cs="Times New Roman"/>
                <w:b/>
              </w:rPr>
              <w:t>(</w:t>
            </w:r>
            <w:proofErr w:type="spellStart"/>
            <w:r w:rsidRPr="006A304B">
              <w:rPr>
                <w:rFonts w:ascii="Times New Roman" w:hAnsi="Times New Roman" w:cs="Times New Roman"/>
                <w:b/>
              </w:rPr>
              <w:t>Ar.Gör.Eren</w:t>
            </w:r>
            <w:proofErr w:type="spellEnd"/>
            <w:r w:rsidR="009C00C0">
              <w:rPr>
                <w:rFonts w:ascii="Times New Roman" w:hAnsi="Times New Roman" w:cs="Times New Roman"/>
                <w:b/>
              </w:rPr>
              <w:t xml:space="preserve"> </w:t>
            </w:r>
            <w:r w:rsidRPr="00C05EA7">
              <w:rPr>
                <w:rFonts w:ascii="Times New Roman" w:hAnsi="Times New Roman" w:cs="Times New Roman"/>
                <w:b/>
              </w:rPr>
              <w:t>Ö.)</w:t>
            </w:r>
          </w:p>
        </w:tc>
        <w:tc>
          <w:tcPr>
            <w:tcW w:w="2835" w:type="dxa"/>
          </w:tcPr>
          <w:p w14:paraId="5394CE58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3609AF75" w14:textId="051DE2BC" w:rsidR="00F73ADA" w:rsidRPr="00CE0C12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</w:tr>
      <w:tr w:rsidR="00F73ADA" w14:paraId="00D26C43" w14:textId="77777777" w:rsidTr="0028393A">
        <w:tc>
          <w:tcPr>
            <w:tcW w:w="1024" w:type="dxa"/>
            <w:vAlign w:val="center"/>
          </w:tcPr>
          <w:p w14:paraId="4EA2FC1E" w14:textId="51D425F9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6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5DAEF153" w14:textId="77777777" w:rsidR="00F73ADA" w:rsidRPr="006A304B" w:rsidRDefault="00F73ADA" w:rsidP="00E119B7">
            <w:pPr>
              <w:rPr>
                <w:rFonts w:ascii="Times New Roman" w:hAnsi="Times New Roman" w:cs="Times New Roman"/>
                <w:b/>
                <w:color w:val="0070C0"/>
              </w:rPr>
            </w:pPr>
          </w:p>
        </w:tc>
        <w:tc>
          <w:tcPr>
            <w:tcW w:w="2977" w:type="dxa"/>
          </w:tcPr>
          <w:p w14:paraId="50DECC80" w14:textId="77777777" w:rsidR="00583798" w:rsidRPr="00DD13B6" w:rsidRDefault="00583798" w:rsidP="00583798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DD13B6">
              <w:rPr>
                <w:rFonts w:ascii="Times New Roman" w:hAnsi="Times New Roman" w:cs="Times New Roman"/>
                <w:b/>
                <w:color w:val="0070C0"/>
              </w:rPr>
              <w:t>BYM-3015 Fermentasyon Teknolojisi - Derslik 315</w:t>
            </w:r>
          </w:p>
          <w:p w14:paraId="0E5834FA" w14:textId="77777777" w:rsidR="00583798" w:rsidRDefault="00583798" w:rsidP="00583798">
            <w:pPr>
              <w:rPr>
                <w:rFonts w:ascii="Times New Roman" w:hAnsi="Times New Roman" w:cs="Times New Roman"/>
                <w:b/>
              </w:rPr>
            </w:pPr>
            <w:r w:rsidRPr="006A304B">
              <w:rPr>
                <w:rFonts w:ascii="Times New Roman" w:hAnsi="Times New Roman" w:cs="Times New Roman"/>
                <w:b/>
              </w:rPr>
              <w:t>Gözetmen</w:t>
            </w:r>
            <w:r>
              <w:rPr>
                <w:rFonts w:ascii="Times New Roman" w:hAnsi="Times New Roman" w:cs="Times New Roman"/>
                <w:b/>
              </w:rPr>
              <w:t>(</w:t>
            </w:r>
            <w:proofErr w:type="spellStart"/>
            <w:r w:rsidRPr="006A304B">
              <w:rPr>
                <w:rFonts w:ascii="Times New Roman" w:hAnsi="Times New Roman" w:cs="Times New Roman"/>
                <w:b/>
              </w:rPr>
              <w:t>Ar.Gör.Ere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C05EA7">
              <w:rPr>
                <w:rFonts w:ascii="Times New Roman" w:hAnsi="Times New Roman" w:cs="Times New Roman"/>
                <w:b/>
              </w:rPr>
              <w:t>Ö.)</w:t>
            </w:r>
          </w:p>
          <w:p w14:paraId="1B6CE29C" w14:textId="492CA5BB" w:rsidR="00F73ADA" w:rsidRPr="00BE5F5E" w:rsidRDefault="00F73ADA" w:rsidP="00E119B7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3B3E2BE6" w14:textId="77777777" w:rsidR="00F73ADA" w:rsidRPr="00DD13B6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</w:p>
        </w:tc>
        <w:tc>
          <w:tcPr>
            <w:tcW w:w="2835" w:type="dxa"/>
          </w:tcPr>
          <w:p w14:paraId="239008A8" w14:textId="77777777" w:rsidR="00F73ADA" w:rsidRPr="009C36D4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0070C0"/>
              </w:rPr>
            </w:pPr>
            <w:r w:rsidRPr="009C36D4">
              <w:rPr>
                <w:rFonts w:ascii="Times New Roman" w:hAnsi="Times New Roman" w:cs="Times New Roman"/>
                <w:b/>
                <w:color w:val="0070C0"/>
              </w:rPr>
              <w:t>BYM-3011 Mesleki İngilizce I</w:t>
            </w:r>
          </w:p>
          <w:p w14:paraId="67A8D5FC" w14:textId="58911DDC" w:rsidR="00F73ADA" w:rsidRPr="009C36D4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0070C0"/>
              </w:rPr>
            </w:pPr>
            <w:r w:rsidRPr="009C36D4">
              <w:rPr>
                <w:rFonts w:ascii="Times New Roman" w:hAnsi="Times New Roman" w:cs="Times New Roman"/>
                <w:b/>
                <w:color w:val="0070C0"/>
              </w:rPr>
              <w:t xml:space="preserve">                Derslik 209</w:t>
            </w:r>
          </w:p>
          <w:p w14:paraId="5B26FD5B" w14:textId="339E377A" w:rsidR="00F73ADA" w:rsidRPr="00BE5F5E" w:rsidRDefault="00F73ADA" w:rsidP="00E119B7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9C36D4">
              <w:rPr>
                <w:rFonts w:ascii="Times New Roman" w:hAnsi="Times New Roman" w:cs="Times New Roman"/>
                <w:b/>
                <w:color w:val="000000" w:themeColor="text1"/>
              </w:rPr>
              <w:t>Gözetmen (</w:t>
            </w:r>
            <w:proofErr w:type="spellStart"/>
            <w:r w:rsidRPr="009C36D4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9C36D4">
              <w:rPr>
                <w:rFonts w:ascii="Times New Roman" w:hAnsi="Times New Roman" w:cs="Times New Roman"/>
                <w:b/>
                <w:color w:val="000000" w:themeColor="text1"/>
              </w:rPr>
              <w:t>. İnci U.)</w:t>
            </w:r>
          </w:p>
        </w:tc>
        <w:tc>
          <w:tcPr>
            <w:tcW w:w="2835" w:type="dxa"/>
          </w:tcPr>
          <w:p w14:paraId="01D26DFE" w14:textId="2C2B55F1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0070C0"/>
                <w:highlight w:val="yellow"/>
              </w:rPr>
            </w:pPr>
          </w:p>
        </w:tc>
      </w:tr>
      <w:tr w:rsidR="00F73ADA" w14:paraId="36F4A302" w14:textId="77777777" w:rsidTr="0028393A">
        <w:tc>
          <w:tcPr>
            <w:tcW w:w="1024" w:type="dxa"/>
            <w:vAlign w:val="center"/>
          </w:tcPr>
          <w:p w14:paraId="03F89897" w14:textId="648CAA9D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6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73028B48" w14:textId="77777777" w:rsidR="00F73ADA" w:rsidRPr="006A304B" w:rsidRDefault="00F73ADA" w:rsidP="00E119B7">
            <w:pPr>
              <w:rPr>
                <w:rFonts w:ascii="Times New Roman" w:hAnsi="Times New Roman" w:cs="Times New Roman"/>
                <w:b/>
                <w:color w:val="0070C0"/>
              </w:rPr>
            </w:pPr>
          </w:p>
        </w:tc>
        <w:tc>
          <w:tcPr>
            <w:tcW w:w="2977" w:type="dxa"/>
          </w:tcPr>
          <w:p w14:paraId="43A62C5D" w14:textId="77777777" w:rsidR="00F73ADA" w:rsidRPr="009D6408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</w:p>
        </w:tc>
        <w:tc>
          <w:tcPr>
            <w:tcW w:w="2835" w:type="dxa"/>
          </w:tcPr>
          <w:p w14:paraId="5900B224" w14:textId="77777777" w:rsidR="00F73ADA" w:rsidRPr="00DD13B6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</w:p>
        </w:tc>
        <w:tc>
          <w:tcPr>
            <w:tcW w:w="2835" w:type="dxa"/>
          </w:tcPr>
          <w:p w14:paraId="0ABEFE6D" w14:textId="77777777" w:rsidR="00F73ADA" w:rsidRPr="009C36D4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0070C0"/>
              </w:rPr>
            </w:pPr>
          </w:p>
        </w:tc>
        <w:tc>
          <w:tcPr>
            <w:tcW w:w="2835" w:type="dxa"/>
          </w:tcPr>
          <w:p w14:paraId="158CC25D" w14:textId="77777777" w:rsidR="00F73ADA" w:rsidRPr="009D6408" w:rsidRDefault="00F73ADA" w:rsidP="00E119B7">
            <w:pPr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9D6408">
              <w:rPr>
                <w:rFonts w:ascii="Times New Roman" w:hAnsi="Times New Roman" w:cs="Times New Roman"/>
                <w:b/>
                <w:color w:val="0070C0"/>
                <w:sz w:val="24"/>
              </w:rPr>
              <w:t xml:space="preserve">BYM-3007 Biyoistatistik </w:t>
            </w:r>
          </w:p>
          <w:p w14:paraId="54092C05" w14:textId="77777777" w:rsidR="00F73ADA" w:rsidRPr="009D6408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9D6408">
              <w:rPr>
                <w:rFonts w:ascii="Times New Roman" w:hAnsi="Times New Roman" w:cs="Times New Roman"/>
                <w:b/>
                <w:color w:val="0070C0"/>
              </w:rPr>
              <w:t>Derslik 209</w:t>
            </w:r>
          </w:p>
          <w:p w14:paraId="5C334BED" w14:textId="382C0D41" w:rsidR="00F73ADA" w:rsidRPr="009D6408" w:rsidRDefault="00CF55BD" w:rsidP="00E119B7">
            <w:pPr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9C36D4">
              <w:rPr>
                <w:rFonts w:ascii="Times New Roman" w:hAnsi="Times New Roman" w:cs="Times New Roman"/>
                <w:b/>
                <w:color w:val="000000" w:themeColor="text1"/>
              </w:rPr>
              <w:t>Gözetmen (</w:t>
            </w:r>
            <w:proofErr w:type="spellStart"/>
            <w:r w:rsidRPr="009C36D4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9C36D4">
              <w:rPr>
                <w:rFonts w:ascii="Times New Roman" w:hAnsi="Times New Roman" w:cs="Times New Roman"/>
                <w:b/>
                <w:color w:val="000000" w:themeColor="text1"/>
              </w:rPr>
              <w:t>. İnci U.)</w:t>
            </w:r>
          </w:p>
        </w:tc>
      </w:tr>
      <w:tr w:rsidR="00F73ADA" w14:paraId="24C88FB8" w14:textId="77777777" w:rsidTr="00DC0CE4">
        <w:tc>
          <w:tcPr>
            <w:tcW w:w="1024" w:type="dxa"/>
          </w:tcPr>
          <w:p w14:paraId="1B8B98F8" w14:textId="1F050D58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7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00</w:t>
            </w:r>
          </w:p>
        </w:tc>
        <w:tc>
          <w:tcPr>
            <w:tcW w:w="3388" w:type="dxa"/>
          </w:tcPr>
          <w:p w14:paraId="5578345D" w14:textId="77777777" w:rsidR="00F73ADA" w:rsidRPr="00BE5F5E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7285C83A" w14:textId="77777777" w:rsidR="00F73ADA" w:rsidRDefault="00F73ADA" w:rsidP="00E119B7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14:paraId="12553FBA" w14:textId="77777777" w:rsidR="00F73ADA" w:rsidRDefault="00F73ADA" w:rsidP="00E119B7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14:paraId="7F7DBE8E" w14:textId="77777777" w:rsidR="00F73ADA" w:rsidRPr="00BE5F5E" w:rsidRDefault="00F73ADA" w:rsidP="00E119B7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16044792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3D3A7ACA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07856D8E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66CF4C21" w14:textId="77777777" w:rsidTr="00DC0CE4">
        <w:tc>
          <w:tcPr>
            <w:tcW w:w="1024" w:type="dxa"/>
          </w:tcPr>
          <w:p w14:paraId="3D3E42FC" w14:textId="77777777" w:rsidR="00F73ADA" w:rsidRPr="008D7907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8D7907">
              <w:rPr>
                <w:rFonts w:ascii="Times New Roman" w:hAnsi="Times New Roman" w:cs="Times New Roman"/>
                <w:b/>
                <w:highlight w:val="magenta"/>
              </w:rPr>
              <w:t>4.SINIF</w:t>
            </w:r>
          </w:p>
        </w:tc>
        <w:tc>
          <w:tcPr>
            <w:tcW w:w="3388" w:type="dxa"/>
          </w:tcPr>
          <w:p w14:paraId="189C9FC8" w14:textId="77777777" w:rsidR="00F73ADA" w:rsidRPr="00BE5F5E" w:rsidRDefault="00F73ADA" w:rsidP="00E119B7">
            <w:pPr>
              <w:ind w:right="-824"/>
              <w:rPr>
                <w:rFonts w:ascii="Times New Roman" w:hAnsi="Times New Roman" w:cs="Times New Roman"/>
                <w:b/>
                <w:highlight w:val="magenta"/>
              </w:rPr>
            </w:pPr>
            <w:r w:rsidRPr="00E35061">
              <w:rPr>
                <w:rFonts w:ascii="Times New Roman" w:hAnsi="Times New Roman" w:cs="Times New Roman"/>
                <w:b/>
              </w:rPr>
              <w:t xml:space="preserve">               </w:t>
            </w:r>
            <w:r w:rsidRPr="00BE5F5E">
              <w:rPr>
                <w:rFonts w:ascii="Times New Roman" w:hAnsi="Times New Roman" w:cs="Times New Roman"/>
                <w:b/>
                <w:highlight w:val="magenta"/>
              </w:rPr>
              <w:t>PAZARTESİ</w:t>
            </w:r>
          </w:p>
          <w:p w14:paraId="4BAA7427" w14:textId="3046D3AD" w:rsidR="00F73ADA" w:rsidRPr="00BE5F5E" w:rsidRDefault="00F73ADA" w:rsidP="00E119B7">
            <w:pPr>
              <w:ind w:right="-824"/>
              <w:rPr>
                <w:rFonts w:ascii="Times New Roman" w:hAnsi="Times New Roman" w:cs="Times New Roman"/>
                <w:b/>
                <w:highlight w:val="magenta"/>
              </w:rPr>
            </w:pPr>
            <w:r w:rsidRPr="00E35061">
              <w:rPr>
                <w:rFonts w:ascii="Times New Roman" w:hAnsi="Times New Roman" w:cs="Times New Roman"/>
                <w:b/>
              </w:rPr>
              <w:t xml:space="preserve">                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 xml:space="preserve"> </w:t>
            </w:r>
            <w:r w:rsidR="00F959C2" w:rsidRPr="00F959C2">
              <w:rPr>
                <w:rFonts w:ascii="Times New Roman" w:hAnsi="Times New Roman" w:cs="Times New Roman"/>
                <w:b/>
                <w:highlight w:val="magenta"/>
              </w:rPr>
              <w:t>20.11.2023</w:t>
            </w:r>
          </w:p>
        </w:tc>
        <w:tc>
          <w:tcPr>
            <w:tcW w:w="2977" w:type="dxa"/>
          </w:tcPr>
          <w:p w14:paraId="6536D45B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E5F5E">
              <w:rPr>
                <w:rFonts w:ascii="Times New Roman" w:hAnsi="Times New Roman" w:cs="Times New Roman"/>
                <w:b/>
                <w:highlight w:val="magenta"/>
              </w:rPr>
              <w:t>SALI</w:t>
            </w:r>
          </w:p>
          <w:p w14:paraId="037D9F3F" w14:textId="4ABBEBAC" w:rsidR="00F73ADA" w:rsidRPr="00BE5F5E" w:rsidRDefault="002E5B79" w:rsidP="00E119B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>
              <w:rPr>
                <w:rFonts w:ascii="Times New Roman" w:hAnsi="Times New Roman" w:cs="Times New Roman"/>
                <w:b/>
                <w:highlight w:val="magenta"/>
              </w:rPr>
              <w:t>21</w:t>
            </w:r>
            <w:r w:rsidR="00F73ADA" w:rsidRPr="00BE5F5E">
              <w:rPr>
                <w:rFonts w:ascii="Times New Roman" w:hAnsi="Times New Roman" w:cs="Times New Roman"/>
                <w:b/>
                <w:highlight w:val="magenta"/>
              </w:rPr>
              <w:t>.1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1</w:t>
            </w:r>
            <w:r w:rsidR="00F73ADA" w:rsidRPr="00BE5F5E">
              <w:rPr>
                <w:rFonts w:ascii="Times New Roman" w:hAnsi="Times New Roman" w:cs="Times New Roman"/>
                <w:b/>
                <w:highlight w:val="magenta"/>
              </w:rPr>
              <w:t>.202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3</w:t>
            </w:r>
          </w:p>
        </w:tc>
        <w:tc>
          <w:tcPr>
            <w:tcW w:w="2835" w:type="dxa"/>
          </w:tcPr>
          <w:p w14:paraId="0552F4DA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E5F5E">
              <w:rPr>
                <w:rFonts w:ascii="Times New Roman" w:hAnsi="Times New Roman" w:cs="Times New Roman"/>
                <w:b/>
                <w:highlight w:val="magenta"/>
              </w:rPr>
              <w:t>ÇARŞAMBA</w:t>
            </w:r>
          </w:p>
          <w:p w14:paraId="5A88152D" w14:textId="0442C81B" w:rsidR="00F73ADA" w:rsidRPr="00BE5F5E" w:rsidRDefault="002E5B79" w:rsidP="00E119B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>
              <w:rPr>
                <w:rFonts w:ascii="Times New Roman" w:hAnsi="Times New Roman" w:cs="Times New Roman"/>
                <w:b/>
                <w:highlight w:val="magenta"/>
              </w:rPr>
              <w:t>22</w:t>
            </w:r>
            <w:r w:rsidR="00F73ADA">
              <w:rPr>
                <w:rFonts w:ascii="Times New Roman" w:hAnsi="Times New Roman" w:cs="Times New Roman"/>
                <w:b/>
                <w:highlight w:val="magenta"/>
              </w:rPr>
              <w:t>.</w:t>
            </w:r>
            <w:r w:rsidR="00F73ADA" w:rsidRPr="00BE5F5E">
              <w:rPr>
                <w:rFonts w:ascii="Times New Roman" w:hAnsi="Times New Roman" w:cs="Times New Roman"/>
                <w:b/>
                <w:highlight w:val="magenta"/>
              </w:rPr>
              <w:t>1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1</w:t>
            </w:r>
            <w:r w:rsidR="00F73ADA" w:rsidRPr="00BE5F5E">
              <w:rPr>
                <w:rFonts w:ascii="Times New Roman" w:hAnsi="Times New Roman" w:cs="Times New Roman"/>
                <w:b/>
                <w:highlight w:val="magenta"/>
              </w:rPr>
              <w:t>.202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3</w:t>
            </w:r>
          </w:p>
        </w:tc>
        <w:tc>
          <w:tcPr>
            <w:tcW w:w="2835" w:type="dxa"/>
          </w:tcPr>
          <w:p w14:paraId="31A15237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E5F5E">
              <w:rPr>
                <w:rFonts w:ascii="Times New Roman" w:hAnsi="Times New Roman" w:cs="Times New Roman"/>
                <w:b/>
                <w:highlight w:val="magenta"/>
              </w:rPr>
              <w:t>PERŞEMBE</w:t>
            </w:r>
          </w:p>
          <w:p w14:paraId="14DBCCEB" w14:textId="15A92B12" w:rsidR="00F73ADA" w:rsidRPr="00BE5F5E" w:rsidRDefault="002E5B79" w:rsidP="00E119B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>
              <w:rPr>
                <w:rFonts w:ascii="Times New Roman" w:hAnsi="Times New Roman" w:cs="Times New Roman"/>
                <w:b/>
                <w:highlight w:val="magenta"/>
              </w:rPr>
              <w:t>23</w:t>
            </w:r>
            <w:r w:rsidR="00F73ADA" w:rsidRPr="00BE5F5E">
              <w:rPr>
                <w:rFonts w:ascii="Times New Roman" w:hAnsi="Times New Roman" w:cs="Times New Roman"/>
                <w:b/>
                <w:highlight w:val="magenta"/>
              </w:rPr>
              <w:t>.1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1</w:t>
            </w:r>
            <w:r w:rsidR="00F73ADA" w:rsidRPr="00BE5F5E">
              <w:rPr>
                <w:rFonts w:ascii="Times New Roman" w:hAnsi="Times New Roman" w:cs="Times New Roman"/>
                <w:b/>
                <w:highlight w:val="magenta"/>
              </w:rPr>
              <w:t>.202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3</w:t>
            </w:r>
          </w:p>
        </w:tc>
        <w:tc>
          <w:tcPr>
            <w:tcW w:w="2835" w:type="dxa"/>
          </w:tcPr>
          <w:p w14:paraId="4F510B0B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E5F5E">
              <w:rPr>
                <w:rFonts w:ascii="Times New Roman" w:hAnsi="Times New Roman" w:cs="Times New Roman"/>
                <w:b/>
                <w:highlight w:val="magenta"/>
              </w:rPr>
              <w:t>CUMA</w:t>
            </w:r>
          </w:p>
          <w:p w14:paraId="73217D42" w14:textId="78410F0B" w:rsidR="00F73ADA" w:rsidRPr="00BE5F5E" w:rsidRDefault="002E5B79" w:rsidP="00E119B7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>
              <w:rPr>
                <w:rFonts w:ascii="Times New Roman" w:hAnsi="Times New Roman" w:cs="Times New Roman"/>
                <w:b/>
                <w:highlight w:val="magenta"/>
              </w:rPr>
              <w:t>24</w:t>
            </w:r>
            <w:r w:rsidR="00F73ADA" w:rsidRPr="00BE5F5E">
              <w:rPr>
                <w:rFonts w:ascii="Times New Roman" w:hAnsi="Times New Roman" w:cs="Times New Roman"/>
                <w:b/>
                <w:highlight w:val="magenta"/>
              </w:rPr>
              <w:t>.1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1</w:t>
            </w:r>
            <w:r w:rsidR="00F73ADA" w:rsidRPr="00BE5F5E">
              <w:rPr>
                <w:rFonts w:ascii="Times New Roman" w:hAnsi="Times New Roman" w:cs="Times New Roman"/>
                <w:b/>
                <w:highlight w:val="magenta"/>
              </w:rPr>
              <w:t>.202</w:t>
            </w:r>
            <w:r>
              <w:rPr>
                <w:rFonts w:ascii="Times New Roman" w:hAnsi="Times New Roman" w:cs="Times New Roman"/>
                <w:b/>
                <w:highlight w:val="magenta"/>
              </w:rPr>
              <w:t>3</w:t>
            </w:r>
          </w:p>
        </w:tc>
      </w:tr>
      <w:tr w:rsidR="00F73ADA" w14:paraId="16FBFF6A" w14:textId="77777777" w:rsidTr="00DC0CE4">
        <w:tc>
          <w:tcPr>
            <w:tcW w:w="1024" w:type="dxa"/>
          </w:tcPr>
          <w:p w14:paraId="39A87145" w14:textId="7AA9FB66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9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0</w:t>
            </w:r>
          </w:p>
        </w:tc>
        <w:tc>
          <w:tcPr>
            <w:tcW w:w="3388" w:type="dxa"/>
          </w:tcPr>
          <w:p w14:paraId="0E0E3165" w14:textId="77777777" w:rsidR="00F73ADA" w:rsidRPr="00BE5F5E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6EC96D9F" w14:textId="77777777" w:rsidR="00F73ADA" w:rsidRPr="006A304B" w:rsidRDefault="00F73ADA" w:rsidP="00E119B7">
            <w:pPr>
              <w:ind w:right="-249"/>
              <w:rPr>
                <w:rFonts w:ascii="Times New Roman" w:hAnsi="Times New Roman" w:cs="Times New Roman"/>
                <w:b/>
                <w:color w:val="FF33CC"/>
              </w:rPr>
            </w:pPr>
            <w:r w:rsidRPr="006A304B">
              <w:rPr>
                <w:rFonts w:ascii="Times New Roman" w:hAnsi="Times New Roman" w:cs="Times New Roman"/>
                <w:b/>
                <w:color w:val="FF33CC"/>
              </w:rPr>
              <w:t xml:space="preserve">BYM-4011 </w:t>
            </w:r>
            <w:proofErr w:type="spellStart"/>
            <w:r w:rsidRPr="006A304B">
              <w:rPr>
                <w:rFonts w:ascii="Times New Roman" w:hAnsi="Times New Roman" w:cs="Times New Roman"/>
                <w:b/>
                <w:color w:val="FF33CC"/>
              </w:rPr>
              <w:t>N.bilim</w:t>
            </w:r>
            <w:proofErr w:type="spellEnd"/>
            <w:r w:rsidRPr="006A304B">
              <w:rPr>
                <w:rFonts w:ascii="Times New Roman" w:hAnsi="Times New Roman" w:cs="Times New Roman"/>
                <w:b/>
                <w:color w:val="FF33CC"/>
              </w:rPr>
              <w:t xml:space="preserve"> ve Nano </w:t>
            </w:r>
          </w:p>
          <w:p w14:paraId="407F5AE8" w14:textId="77777777" w:rsidR="00F73ADA" w:rsidRPr="006A304B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6A304B">
              <w:rPr>
                <w:rFonts w:ascii="Times New Roman" w:hAnsi="Times New Roman" w:cs="Times New Roman"/>
                <w:b/>
                <w:color w:val="FF33CC"/>
              </w:rPr>
              <w:t>Derslik 314</w:t>
            </w:r>
          </w:p>
          <w:p w14:paraId="5189B48D" w14:textId="70CF50B8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6A304B">
              <w:rPr>
                <w:rFonts w:ascii="Times New Roman" w:hAnsi="Times New Roman" w:cs="Times New Roman"/>
                <w:b/>
              </w:rPr>
              <w:t>Gözetmen(</w:t>
            </w:r>
            <w:proofErr w:type="spellStart"/>
            <w:r w:rsidRPr="006A304B">
              <w:rPr>
                <w:rFonts w:ascii="Times New Roman" w:hAnsi="Times New Roman" w:cs="Times New Roman"/>
                <w:b/>
              </w:rPr>
              <w:t>Ar.Gör.Eren</w:t>
            </w:r>
            <w:proofErr w:type="spellEnd"/>
            <w:r w:rsidRPr="00C05EA7">
              <w:rPr>
                <w:rFonts w:ascii="Times New Roman" w:hAnsi="Times New Roman" w:cs="Times New Roman"/>
                <w:b/>
              </w:rPr>
              <w:t xml:space="preserve"> Ö.)</w:t>
            </w:r>
          </w:p>
        </w:tc>
        <w:tc>
          <w:tcPr>
            <w:tcW w:w="2835" w:type="dxa"/>
          </w:tcPr>
          <w:p w14:paraId="2AE05C4A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7C415F44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7B1ACC4A" w14:textId="77777777" w:rsidR="00F73ADA" w:rsidRPr="009D6408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9D6408">
              <w:rPr>
                <w:rFonts w:ascii="Times New Roman" w:hAnsi="Times New Roman" w:cs="Times New Roman"/>
                <w:b/>
                <w:color w:val="FF33CC"/>
              </w:rPr>
              <w:t>BYM-4013 İş Sağlığı ve Güvenliği</w:t>
            </w:r>
          </w:p>
          <w:p w14:paraId="4E1C2466" w14:textId="77777777" w:rsidR="00F73ADA" w:rsidRPr="009D6408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9D6408">
              <w:rPr>
                <w:rFonts w:ascii="Times New Roman" w:hAnsi="Times New Roman" w:cs="Times New Roman"/>
                <w:b/>
                <w:color w:val="FF33CC"/>
              </w:rPr>
              <w:t>Derslik 314</w:t>
            </w:r>
          </w:p>
          <w:p w14:paraId="72F0B27B" w14:textId="28AD3E1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6A304B">
              <w:rPr>
                <w:rFonts w:ascii="Times New Roman" w:hAnsi="Times New Roman" w:cs="Times New Roman"/>
                <w:b/>
              </w:rPr>
              <w:t>Gözetmen(</w:t>
            </w:r>
            <w:proofErr w:type="spellStart"/>
            <w:r w:rsidRPr="006A304B">
              <w:rPr>
                <w:rFonts w:ascii="Times New Roman" w:hAnsi="Times New Roman" w:cs="Times New Roman"/>
                <w:b/>
              </w:rPr>
              <w:t>Ar.Gör.Eren</w:t>
            </w:r>
            <w:proofErr w:type="spellEnd"/>
            <w:r w:rsidRPr="00C05EA7">
              <w:rPr>
                <w:rFonts w:ascii="Times New Roman" w:hAnsi="Times New Roman" w:cs="Times New Roman"/>
                <w:b/>
              </w:rPr>
              <w:t xml:space="preserve"> Ö.)</w:t>
            </w:r>
          </w:p>
        </w:tc>
      </w:tr>
      <w:tr w:rsidR="00F73ADA" w14:paraId="1F0F5B54" w14:textId="77777777" w:rsidTr="00BC4C08">
        <w:trPr>
          <w:trHeight w:val="384"/>
        </w:trPr>
        <w:tc>
          <w:tcPr>
            <w:tcW w:w="1024" w:type="dxa"/>
          </w:tcPr>
          <w:p w14:paraId="5C823A2E" w14:textId="77777777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0.00</w:t>
            </w:r>
          </w:p>
        </w:tc>
        <w:tc>
          <w:tcPr>
            <w:tcW w:w="3388" w:type="dxa"/>
          </w:tcPr>
          <w:p w14:paraId="0AFEEB27" w14:textId="77777777" w:rsidR="00F73ADA" w:rsidRPr="00BE5F5E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10752833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3A47498D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708FF4FB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5DB63BC4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331FAE56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616FF4CE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683201FB" w14:textId="77777777" w:rsidTr="005B73D9">
        <w:trPr>
          <w:trHeight w:val="884"/>
        </w:trPr>
        <w:tc>
          <w:tcPr>
            <w:tcW w:w="1024" w:type="dxa"/>
          </w:tcPr>
          <w:p w14:paraId="2B2F6CD9" w14:textId="77777777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1.00</w:t>
            </w:r>
          </w:p>
        </w:tc>
        <w:tc>
          <w:tcPr>
            <w:tcW w:w="3388" w:type="dxa"/>
          </w:tcPr>
          <w:p w14:paraId="556F97AC" w14:textId="77777777" w:rsidR="00F73ADA" w:rsidRPr="00BE5F5E" w:rsidRDefault="00F73ADA" w:rsidP="00E119B7">
            <w:pPr>
              <w:ind w:right="-824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351A8F55" w14:textId="7A04B080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56F96E4B" w14:textId="31BE48F2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3A0918D9" w14:textId="7823AD6B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0A0B225D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62695EA6" w14:textId="77777777" w:rsidTr="005B73D9">
        <w:trPr>
          <w:trHeight w:val="884"/>
        </w:trPr>
        <w:tc>
          <w:tcPr>
            <w:tcW w:w="1024" w:type="dxa"/>
          </w:tcPr>
          <w:p w14:paraId="5FF61C4E" w14:textId="25FFF8F4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1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7FA8B725" w14:textId="24C14D72" w:rsidR="00F73ADA" w:rsidRPr="00BE5F5E" w:rsidRDefault="00F73ADA" w:rsidP="00E119B7">
            <w:pPr>
              <w:ind w:right="-82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06870C58" w14:textId="77777777" w:rsidR="00F73ADA" w:rsidRPr="005B49A5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33CC"/>
                <w:sz w:val="24"/>
              </w:rPr>
            </w:pPr>
          </w:p>
        </w:tc>
        <w:tc>
          <w:tcPr>
            <w:tcW w:w="2835" w:type="dxa"/>
          </w:tcPr>
          <w:p w14:paraId="25F03CAF" w14:textId="77777777" w:rsidR="00F73ADA" w:rsidRPr="006A304B" w:rsidRDefault="00F73ADA" w:rsidP="00E119B7">
            <w:pPr>
              <w:ind w:right="-249"/>
              <w:rPr>
                <w:rFonts w:ascii="Times New Roman" w:hAnsi="Times New Roman" w:cs="Times New Roman"/>
                <w:b/>
                <w:color w:val="FF33CC"/>
              </w:rPr>
            </w:pPr>
            <w:r w:rsidRPr="006A304B">
              <w:rPr>
                <w:rFonts w:ascii="Times New Roman" w:hAnsi="Times New Roman" w:cs="Times New Roman"/>
                <w:b/>
                <w:color w:val="FF33CC"/>
              </w:rPr>
              <w:t>BYM-4011 Biyoteknoloji</w:t>
            </w:r>
          </w:p>
          <w:p w14:paraId="0C54DA66" w14:textId="77777777" w:rsidR="00F73ADA" w:rsidRPr="006A304B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6A304B">
              <w:rPr>
                <w:rFonts w:ascii="Times New Roman" w:hAnsi="Times New Roman" w:cs="Times New Roman"/>
                <w:b/>
                <w:color w:val="FF33CC"/>
              </w:rPr>
              <w:t>Derslik 314</w:t>
            </w:r>
          </w:p>
          <w:p w14:paraId="261C60FB" w14:textId="77777777" w:rsidR="00F73ADA" w:rsidRDefault="00F73ADA" w:rsidP="00E119B7">
            <w:pPr>
              <w:ind w:right="-249"/>
              <w:rPr>
                <w:rFonts w:ascii="Times New Roman" w:hAnsi="Times New Roman" w:cs="Times New Roman"/>
                <w:b/>
              </w:rPr>
            </w:pPr>
            <w:r w:rsidRPr="006A304B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6A304B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6A304B">
              <w:rPr>
                <w:rFonts w:ascii="Times New Roman" w:hAnsi="Times New Roman" w:cs="Times New Roman"/>
                <w:b/>
              </w:rPr>
              <w:t>. İnci U.)</w:t>
            </w:r>
          </w:p>
          <w:p w14:paraId="05F12FDD" w14:textId="2E4B1FD9" w:rsidR="00BC4C08" w:rsidRPr="006A304B" w:rsidRDefault="00BC4C08" w:rsidP="00E119B7">
            <w:pPr>
              <w:ind w:right="-249"/>
              <w:rPr>
                <w:rFonts w:ascii="Times New Roman" w:hAnsi="Times New Roman" w:cs="Times New Roman"/>
                <w:b/>
                <w:color w:val="FF33CC"/>
              </w:rPr>
            </w:pPr>
          </w:p>
        </w:tc>
        <w:tc>
          <w:tcPr>
            <w:tcW w:w="2835" w:type="dxa"/>
          </w:tcPr>
          <w:p w14:paraId="10C5E4FD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12EE7E20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6DDB8696" w14:textId="77777777" w:rsidTr="00DC0CE4">
        <w:tc>
          <w:tcPr>
            <w:tcW w:w="1024" w:type="dxa"/>
          </w:tcPr>
          <w:p w14:paraId="6182DCDD" w14:textId="62CE4E7E" w:rsidR="00F73ADA" w:rsidRPr="00E75D1E" w:rsidRDefault="00F73ADA" w:rsidP="00BC4C08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lastRenderedPageBreak/>
              <w:t>12.</w:t>
            </w:r>
            <w:r w:rsidR="004C76DC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745FEC97" w14:textId="77777777" w:rsidR="00F73ADA" w:rsidRPr="00FC368C" w:rsidRDefault="00F73ADA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FC368C">
              <w:rPr>
                <w:rFonts w:ascii="Times New Roman" w:hAnsi="Times New Roman" w:cs="Times New Roman"/>
                <w:b/>
                <w:highlight w:val="yellow"/>
              </w:rPr>
              <w:t xml:space="preserve"> </w:t>
            </w:r>
          </w:p>
          <w:p w14:paraId="1F0442AF" w14:textId="77777777" w:rsidR="00F73ADA" w:rsidRPr="00FC368C" w:rsidRDefault="00F73ADA" w:rsidP="00E119B7">
            <w:pPr>
              <w:ind w:right="-824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  <w:tc>
          <w:tcPr>
            <w:tcW w:w="2977" w:type="dxa"/>
          </w:tcPr>
          <w:p w14:paraId="6EDA35F0" w14:textId="20992BC4" w:rsidR="009740E8" w:rsidRPr="00DD13B6" w:rsidRDefault="009740E8" w:rsidP="00BC4C08">
            <w:pPr>
              <w:jc w:val="center"/>
              <w:rPr>
                <w:rFonts w:ascii="Times New Roman" w:hAnsi="Times New Roman" w:cs="Times New Roman"/>
                <w:b/>
                <w:color w:val="FF40FF"/>
                <w:szCs w:val="21"/>
              </w:rPr>
            </w:pPr>
            <w:r w:rsidRPr="00D052FB">
              <w:rPr>
                <w:rFonts w:ascii="Times New Roman" w:hAnsi="Times New Roman" w:cs="Times New Roman"/>
                <w:b/>
                <w:color w:val="FF40FF"/>
                <w:szCs w:val="21"/>
              </w:rPr>
              <w:t>BYM-415-Viroloji</w:t>
            </w:r>
          </w:p>
          <w:p w14:paraId="44542D27" w14:textId="188A900A" w:rsidR="009740E8" w:rsidRDefault="009740E8" w:rsidP="00E119B7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9C36D4">
              <w:rPr>
                <w:rFonts w:ascii="Times New Roman" w:hAnsi="Times New Roman" w:cs="Times New Roman"/>
                <w:b/>
                <w:color w:val="FF33CC"/>
              </w:rPr>
              <w:t>Derslik 31</w:t>
            </w:r>
            <w:r w:rsidR="00CA1A44">
              <w:rPr>
                <w:rFonts w:ascii="Times New Roman" w:hAnsi="Times New Roman" w:cs="Times New Roman"/>
                <w:b/>
                <w:color w:val="FF33CC"/>
              </w:rPr>
              <w:t>5</w:t>
            </w:r>
          </w:p>
          <w:p w14:paraId="017F07B9" w14:textId="6C54F979" w:rsidR="00F73ADA" w:rsidRPr="00FC368C" w:rsidRDefault="009740E8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6A304B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6A304B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6A304B">
              <w:rPr>
                <w:rFonts w:ascii="Times New Roman" w:hAnsi="Times New Roman" w:cs="Times New Roman"/>
                <w:b/>
              </w:rPr>
              <w:t>. İnci U.)</w:t>
            </w:r>
          </w:p>
        </w:tc>
        <w:tc>
          <w:tcPr>
            <w:tcW w:w="2835" w:type="dxa"/>
          </w:tcPr>
          <w:p w14:paraId="0157F703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26ABE76A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334B612B" w14:textId="2D344C2B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5FC72538" w14:textId="77777777" w:rsidTr="005F0CC7">
        <w:tc>
          <w:tcPr>
            <w:tcW w:w="1024" w:type="dxa"/>
          </w:tcPr>
          <w:p w14:paraId="19C70BC6" w14:textId="7FBF5AE4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3.</w:t>
            </w:r>
            <w:r w:rsidR="00234BD5"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041B7856" w14:textId="31C41E8D" w:rsidR="00F73ADA" w:rsidRPr="009C36D4" w:rsidRDefault="00F73ADA" w:rsidP="00E119B7">
            <w:pPr>
              <w:ind w:right="-824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FF33CC"/>
              </w:rPr>
              <w:t xml:space="preserve">  </w:t>
            </w:r>
          </w:p>
          <w:p w14:paraId="46C792B3" w14:textId="76D367A1" w:rsidR="00F73ADA" w:rsidRPr="009C36D4" w:rsidRDefault="00F73ADA" w:rsidP="00E119B7">
            <w:pPr>
              <w:ind w:right="-82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7153B9C9" w14:textId="4998F5EC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340B4F47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6B0ECF77" w14:textId="77777777" w:rsidR="00234BD5" w:rsidRPr="005F0CC7" w:rsidRDefault="00234BD5" w:rsidP="00234BD5">
            <w:pPr>
              <w:jc w:val="center"/>
              <w:rPr>
                <w:rFonts w:ascii="Arial" w:hAnsi="Arial" w:cs="Arial"/>
                <w:color w:val="000000"/>
              </w:rPr>
            </w:pPr>
            <w:r w:rsidRPr="005F0CC7">
              <w:rPr>
                <w:rFonts w:ascii="Times New Roman" w:hAnsi="Times New Roman" w:cs="Times New Roman"/>
                <w:b/>
                <w:color w:val="FF33CC"/>
              </w:rPr>
              <w:t>BYM-413-Biyogüvenlik</w:t>
            </w:r>
          </w:p>
          <w:p w14:paraId="323A0523" w14:textId="77777777" w:rsidR="00234BD5" w:rsidRPr="005F0CC7" w:rsidRDefault="00234BD5" w:rsidP="00234BD5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5F0CC7">
              <w:rPr>
                <w:rFonts w:ascii="Times New Roman" w:hAnsi="Times New Roman" w:cs="Times New Roman"/>
                <w:b/>
                <w:color w:val="FF33CC"/>
              </w:rPr>
              <w:t>Derslik 314</w:t>
            </w:r>
          </w:p>
          <w:p w14:paraId="30ED28FE" w14:textId="76E3E1C2" w:rsidR="00F73ADA" w:rsidRPr="00BE5F5E" w:rsidRDefault="00234BD5" w:rsidP="00234BD5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F0CC7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5F0CC7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5F0CC7">
              <w:rPr>
                <w:rFonts w:ascii="Times New Roman" w:hAnsi="Times New Roman" w:cs="Times New Roman"/>
                <w:b/>
              </w:rPr>
              <w:t>. İnci U.)</w:t>
            </w:r>
          </w:p>
        </w:tc>
        <w:tc>
          <w:tcPr>
            <w:tcW w:w="2835" w:type="dxa"/>
          </w:tcPr>
          <w:p w14:paraId="154A55B8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5D8B334B" w14:textId="77777777" w:rsidTr="00DC0CE4">
        <w:tc>
          <w:tcPr>
            <w:tcW w:w="1024" w:type="dxa"/>
          </w:tcPr>
          <w:p w14:paraId="30064A9A" w14:textId="77777777" w:rsidR="00F73ADA" w:rsidRPr="00E75D1E" w:rsidRDefault="00F73ADA" w:rsidP="00137D23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4.00</w:t>
            </w:r>
          </w:p>
        </w:tc>
        <w:tc>
          <w:tcPr>
            <w:tcW w:w="3388" w:type="dxa"/>
          </w:tcPr>
          <w:p w14:paraId="0492C4A5" w14:textId="77777777" w:rsidR="00237539" w:rsidRPr="005F0CC7" w:rsidRDefault="00237539" w:rsidP="00237539">
            <w:pPr>
              <w:ind w:right="-824"/>
              <w:jc w:val="both"/>
              <w:rPr>
                <w:rFonts w:ascii="Times New Roman" w:hAnsi="Times New Roman" w:cs="Times New Roman"/>
                <w:b/>
                <w:color w:val="FF33CC"/>
              </w:rPr>
            </w:pPr>
            <w:r w:rsidRPr="005F0CC7">
              <w:rPr>
                <w:rFonts w:ascii="Times New Roman" w:hAnsi="Times New Roman" w:cs="Times New Roman"/>
                <w:b/>
                <w:color w:val="FF33CC"/>
              </w:rPr>
              <w:t xml:space="preserve">BYM-4009 </w:t>
            </w:r>
            <w:proofErr w:type="spellStart"/>
            <w:r w:rsidRPr="005F0CC7">
              <w:rPr>
                <w:rFonts w:ascii="Times New Roman" w:hAnsi="Times New Roman" w:cs="Times New Roman"/>
                <w:b/>
                <w:color w:val="FF33CC"/>
              </w:rPr>
              <w:t>Biyomühen</w:t>
            </w:r>
            <w:proofErr w:type="spellEnd"/>
            <w:r w:rsidRPr="005F0CC7">
              <w:rPr>
                <w:rFonts w:ascii="Times New Roman" w:hAnsi="Times New Roman" w:cs="Times New Roman"/>
                <w:b/>
                <w:color w:val="FF33CC"/>
              </w:rPr>
              <w:t xml:space="preserve">. Etik </w:t>
            </w:r>
          </w:p>
          <w:p w14:paraId="0D8E9223" w14:textId="77777777" w:rsidR="00237539" w:rsidRPr="005F0CC7" w:rsidRDefault="00237539" w:rsidP="00237539">
            <w:pPr>
              <w:ind w:right="-824"/>
              <w:rPr>
                <w:rFonts w:ascii="Times New Roman" w:hAnsi="Times New Roman" w:cs="Times New Roman"/>
                <w:b/>
                <w:color w:val="FF33CC"/>
              </w:rPr>
            </w:pPr>
            <w:r w:rsidRPr="005F0CC7">
              <w:rPr>
                <w:rFonts w:ascii="Times New Roman" w:hAnsi="Times New Roman" w:cs="Times New Roman"/>
                <w:b/>
                <w:color w:val="FF33CC"/>
              </w:rPr>
              <w:t xml:space="preserve">             Derslik 314</w:t>
            </w:r>
          </w:p>
          <w:p w14:paraId="7C68B841" w14:textId="3188F1ED" w:rsidR="00F73ADA" w:rsidRPr="00BE5F5E" w:rsidRDefault="00237539" w:rsidP="00237539">
            <w:pPr>
              <w:ind w:right="-824"/>
              <w:rPr>
                <w:rFonts w:ascii="Times New Roman" w:hAnsi="Times New Roman" w:cs="Times New Roman"/>
                <w:b/>
                <w:sz w:val="24"/>
              </w:rPr>
            </w:pPr>
            <w:r w:rsidRPr="005F0CC7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5F0CC7">
              <w:rPr>
                <w:rFonts w:ascii="Times New Roman" w:hAnsi="Times New Roman" w:cs="Times New Roman"/>
                <w:b/>
              </w:rPr>
              <w:t>Ar.Gör.Eren</w:t>
            </w:r>
            <w:proofErr w:type="spellEnd"/>
            <w:r w:rsidRPr="005F0CC7">
              <w:rPr>
                <w:rFonts w:ascii="Times New Roman" w:hAnsi="Times New Roman" w:cs="Times New Roman"/>
                <w:b/>
              </w:rPr>
              <w:t xml:space="preserve"> Ö.)</w:t>
            </w:r>
          </w:p>
        </w:tc>
        <w:tc>
          <w:tcPr>
            <w:tcW w:w="2977" w:type="dxa"/>
          </w:tcPr>
          <w:p w14:paraId="58718C4C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17203506" w14:textId="77777777" w:rsidR="00F73ADA" w:rsidRDefault="00F73ADA" w:rsidP="00E119B7">
            <w:pPr>
              <w:ind w:right="-249"/>
              <w:rPr>
                <w:rFonts w:ascii="Times New Roman" w:hAnsi="Times New Roman" w:cs="Times New Roman"/>
                <w:b/>
                <w:color w:val="FF33CC"/>
              </w:rPr>
            </w:pPr>
          </w:p>
          <w:p w14:paraId="792BDD76" w14:textId="7FCFA72C" w:rsidR="00F73ADA" w:rsidRPr="00BE5F5E" w:rsidRDefault="00F73ADA" w:rsidP="00E119B7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22DBF261" w14:textId="77777777" w:rsidR="00F73ADA" w:rsidRPr="00CB1517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</w:p>
          <w:p w14:paraId="6AEE261D" w14:textId="77777777" w:rsidR="00F73ADA" w:rsidRPr="00CB1517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</w:p>
          <w:p w14:paraId="4D390D30" w14:textId="77777777" w:rsidR="00F73ADA" w:rsidRPr="00CB1517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  <w:tc>
          <w:tcPr>
            <w:tcW w:w="2835" w:type="dxa"/>
          </w:tcPr>
          <w:p w14:paraId="20BBBE96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18BE0982" w14:textId="77777777" w:rsidTr="00DC0CE4">
        <w:tc>
          <w:tcPr>
            <w:tcW w:w="1024" w:type="dxa"/>
          </w:tcPr>
          <w:p w14:paraId="403BA3EE" w14:textId="5819F1B2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5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 w:rsidR="001D3971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B0CB994" w14:textId="77777777" w:rsidR="00F73ADA" w:rsidRPr="00C05EA7" w:rsidRDefault="00F73ADA" w:rsidP="00E119B7">
            <w:pPr>
              <w:ind w:right="-82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42382D9F" w14:textId="77777777" w:rsidR="00F73ADA" w:rsidRPr="006A304B" w:rsidRDefault="00F73ADA" w:rsidP="00E119B7">
            <w:pPr>
              <w:ind w:right="-249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FF33CC"/>
              </w:rPr>
              <w:t xml:space="preserve">    </w:t>
            </w:r>
          </w:p>
          <w:p w14:paraId="003AF1DA" w14:textId="77777777" w:rsidR="00F73ADA" w:rsidRPr="006A304B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705CD770" w14:textId="4ED28CDA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768B8661" w14:textId="541A072E" w:rsidR="00F73ADA" w:rsidRPr="00CB1517" w:rsidRDefault="00F73ADA" w:rsidP="00E119B7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</w:p>
        </w:tc>
        <w:tc>
          <w:tcPr>
            <w:tcW w:w="2835" w:type="dxa"/>
          </w:tcPr>
          <w:p w14:paraId="61AF2F7F" w14:textId="61794682" w:rsidR="00F73ADA" w:rsidRPr="00BE5F5E" w:rsidRDefault="00F73ADA" w:rsidP="001D397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63EE988C" w14:textId="77777777" w:rsidTr="00DC0CE4">
        <w:tc>
          <w:tcPr>
            <w:tcW w:w="1024" w:type="dxa"/>
          </w:tcPr>
          <w:p w14:paraId="000E2ED0" w14:textId="3E66BC80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6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3B267FE9" w14:textId="77777777" w:rsidR="00F73ADA" w:rsidRPr="00C05EA7" w:rsidRDefault="00F73ADA" w:rsidP="00E119B7">
            <w:pPr>
              <w:ind w:right="-82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4F05D6C6" w14:textId="2A4117A3" w:rsidR="00F73ADA" w:rsidRDefault="00F73ADA" w:rsidP="00E119B7">
            <w:pPr>
              <w:ind w:right="-249"/>
              <w:rPr>
                <w:rFonts w:ascii="Times New Roman" w:hAnsi="Times New Roman" w:cs="Times New Roman"/>
                <w:b/>
                <w:color w:val="FF33CC"/>
              </w:rPr>
            </w:pPr>
          </w:p>
        </w:tc>
        <w:tc>
          <w:tcPr>
            <w:tcW w:w="2835" w:type="dxa"/>
          </w:tcPr>
          <w:p w14:paraId="2E0D5C32" w14:textId="77777777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585BC879" w14:textId="77777777" w:rsidR="00F73ADA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</w:p>
          <w:p w14:paraId="5196C414" w14:textId="77777777" w:rsidR="00AE6166" w:rsidRPr="009D6408" w:rsidRDefault="00AE6166" w:rsidP="00E119B7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</w:p>
        </w:tc>
        <w:tc>
          <w:tcPr>
            <w:tcW w:w="2835" w:type="dxa"/>
          </w:tcPr>
          <w:p w14:paraId="1FED0BE8" w14:textId="05FD781C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73ADA" w14:paraId="59D23D02" w14:textId="77777777" w:rsidTr="00E35061">
        <w:trPr>
          <w:trHeight w:val="468"/>
        </w:trPr>
        <w:tc>
          <w:tcPr>
            <w:tcW w:w="1024" w:type="dxa"/>
          </w:tcPr>
          <w:p w14:paraId="4D7F890E" w14:textId="77777777" w:rsidR="00F73ADA" w:rsidRPr="00E75D1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6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30B9CD35" w14:textId="77777777" w:rsidR="00F73ADA" w:rsidRPr="00C05EA7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FF33CC"/>
              </w:rPr>
            </w:pPr>
            <w:r w:rsidRPr="00C05EA7">
              <w:rPr>
                <w:rFonts w:ascii="Times New Roman" w:hAnsi="Times New Roman" w:cs="Times New Roman"/>
                <w:b/>
                <w:color w:val="FF33CC"/>
              </w:rPr>
              <w:t xml:space="preserve">BYM-4017 Kök Hücre Teknolojisi </w:t>
            </w:r>
          </w:p>
          <w:p w14:paraId="63022C0A" w14:textId="77777777" w:rsidR="00F73ADA" w:rsidRPr="00C05EA7" w:rsidRDefault="00F73ADA" w:rsidP="00E119B7">
            <w:pPr>
              <w:ind w:right="-824"/>
              <w:rPr>
                <w:rFonts w:ascii="Times New Roman" w:hAnsi="Times New Roman" w:cs="Times New Roman"/>
                <w:b/>
                <w:color w:val="FF33CC"/>
              </w:rPr>
            </w:pPr>
            <w:r w:rsidRPr="00C05EA7">
              <w:rPr>
                <w:rFonts w:ascii="Times New Roman" w:hAnsi="Times New Roman" w:cs="Times New Roman"/>
                <w:b/>
                <w:color w:val="FF33CC"/>
              </w:rPr>
              <w:t xml:space="preserve">                Derslik 314</w:t>
            </w:r>
          </w:p>
          <w:p w14:paraId="656067E7" w14:textId="77777777" w:rsidR="00F73ADA" w:rsidRPr="00FC368C" w:rsidRDefault="00F73ADA" w:rsidP="00E119B7">
            <w:pPr>
              <w:ind w:right="-824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C05EA7">
              <w:rPr>
                <w:rFonts w:ascii="Times New Roman" w:hAnsi="Times New Roman" w:cs="Times New Roman"/>
                <w:b/>
              </w:rPr>
              <w:t xml:space="preserve">    Gözetmen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C05EA7">
              <w:rPr>
                <w:rFonts w:ascii="Times New Roman" w:hAnsi="Times New Roman" w:cs="Times New Roman"/>
                <w:b/>
              </w:rPr>
              <w:t>(</w:t>
            </w:r>
            <w:proofErr w:type="spellStart"/>
            <w:r w:rsidRPr="00C05EA7">
              <w:rPr>
                <w:rFonts w:ascii="Times New Roman" w:hAnsi="Times New Roman" w:cs="Times New Roman"/>
                <w:b/>
              </w:rPr>
              <w:t>Ar.Gör.Eren</w:t>
            </w:r>
            <w:proofErr w:type="spellEnd"/>
            <w:r w:rsidRPr="00C05EA7">
              <w:rPr>
                <w:rFonts w:ascii="Times New Roman" w:hAnsi="Times New Roman" w:cs="Times New Roman"/>
                <w:b/>
              </w:rPr>
              <w:t xml:space="preserve"> Ö.)</w:t>
            </w:r>
          </w:p>
        </w:tc>
        <w:tc>
          <w:tcPr>
            <w:tcW w:w="2977" w:type="dxa"/>
          </w:tcPr>
          <w:p w14:paraId="3E7EF4D1" w14:textId="6F2E81E4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314D8884" w14:textId="77777777" w:rsidR="00F73ADA" w:rsidRPr="00DD13B6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40FF"/>
                <w:szCs w:val="21"/>
              </w:rPr>
            </w:pPr>
            <w:r w:rsidRPr="00DD13B6">
              <w:rPr>
                <w:rFonts w:ascii="Times New Roman" w:hAnsi="Times New Roman" w:cs="Times New Roman"/>
                <w:b/>
                <w:color w:val="FF40FF"/>
                <w:szCs w:val="21"/>
              </w:rPr>
              <w:t>BYM-4019 Medikal Biyoteknoloji</w:t>
            </w:r>
          </w:p>
          <w:p w14:paraId="54747F7D" w14:textId="77777777" w:rsidR="00025240" w:rsidRDefault="00F73ADA" w:rsidP="00E119B7">
            <w:pPr>
              <w:jc w:val="center"/>
              <w:rPr>
                <w:rFonts w:ascii="Times New Roman" w:hAnsi="Times New Roman" w:cs="Times New Roman"/>
                <w:b/>
                <w:color w:val="FF40FF"/>
                <w:szCs w:val="21"/>
              </w:rPr>
            </w:pPr>
            <w:r w:rsidRPr="00DD13B6">
              <w:rPr>
                <w:rFonts w:ascii="Times New Roman" w:hAnsi="Times New Roman" w:cs="Times New Roman"/>
                <w:b/>
                <w:color w:val="FF40FF"/>
                <w:szCs w:val="21"/>
              </w:rPr>
              <w:t xml:space="preserve">Derslik </w:t>
            </w:r>
            <w:r>
              <w:rPr>
                <w:rFonts w:ascii="Times New Roman" w:hAnsi="Times New Roman" w:cs="Times New Roman"/>
                <w:b/>
                <w:color w:val="FF40FF"/>
                <w:szCs w:val="21"/>
              </w:rPr>
              <w:t>20</w:t>
            </w:r>
            <w:r w:rsidRPr="00DD13B6">
              <w:rPr>
                <w:rFonts w:ascii="Times New Roman" w:hAnsi="Times New Roman" w:cs="Times New Roman"/>
                <w:b/>
                <w:color w:val="FF40FF"/>
                <w:szCs w:val="21"/>
              </w:rPr>
              <w:t>4</w:t>
            </w:r>
            <w:r w:rsidR="00D052FB">
              <w:rPr>
                <w:rFonts w:ascii="Times New Roman" w:hAnsi="Times New Roman" w:cs="Times New Roman"/>
                <w:b/>
                <w:color w:val="FF40FF"/>
                <w:szCs w:val="21"/>
              </w:rPr>
              <w:t xml:space="preserve"> </w:t>
            </w:r>
          </w:p>
          <w:p w14:paraId="49BA91BB" w14:textId="77777777" w:rsidR="00F73ADA" w:rsidRDefault="00F73ADA" w:rsidP="00E119B7">
            <w:pPr>
              <w:rPr>
                <w:rFonts w:ascii="Times New Roman" w:hAnsi="Times New Roman" w:cs="Times New Roman"/>
                <w:b/>
              </w:rPr>
            </w:pPr>
            <w:r w:rsidRPr="006A304B">
              <w:rPr>
                <w:rFonts w:ascii="Times New Roman" w:hAnsi="Times New Roman" w:cs="Times New Roman"/>
                <w:b/>
              </w:rPr>
              <w:t>Gözetmen</w:t>
            </w:r>
            <w:r w:rsidR="00025240" w:rsidRPr="009C36D4">
              <w:rPr>
                <w:rFonts w:ascii="Times New Roman" w:hAnsi="Times New Roman" w:cs="Times New Roman"/>
                <w:b/>
              </w:rPr>
              <w:t>(</w:t>
            </w:r>
            <w:proofErr w:type="spellStart"/>
            <w:r w:rsidR="00025240" w:rsidRPr="009C36D4">
              <w:rPr>
                <w:rFonts w:ascii="Times New Roman" w:hAnsi="Times New Roman" w:cs="Times New Roman"/>
                <w:b/>
              </w:rPr>
              <w:t>Ar.Gör.</w:t>
            </w:r>
            <w:r w:rsidR="00025240" w:rsidRPr="00C05EA7">
              <w:rPr>
                <w:rFonts w:ascii="Times New Roman" w:hAnsi="Times New Roman" w:cs="Times New Roman"/>
                <w:b/>
              </w:rPr>
              <w:t>Eren</w:t>
            </w:r>
            <w:proofErr w:type="spellEnd"/>
            <w:r w:rsidR="00025240" w:rsidRPr="00C05EA7">
              <w:rPr>
                <w:rFonts w:ascii="Times New Roman" w:hAnsi="Times New Roman" w:cs="Times New Roman"/>
                <w:b/>
              </w:rPr>
              <w:t xml:space="preserve"> Ö.)</w:t>
            </w:r>
          </w:p>
          <w:p w14:paraId="2782BEFC" w14:textId="5EFE49FC" w:rsidR="00AE6166" w:rsidRPr="00BE5F5E" w:rsidRDefault="00AE6166" w:rsidP="00E119B7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5DE580D8" w14:textId="379EF546" w:rsidR="00D052FB" w:rsidRPr="00BE5F5E" w:rsidRDefault="00D052FB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488CBA41" w14:textId="76F2D972" w:rsidR="00F73ADA" w:rsidRPr="00BE5F5E" w:rsidRDefault="00F73ADA" w:rsidP="00E119B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372AF44D" w14:textId="77777777" w:rsidR="00B83CFA" w:rsidRPr="005562E4" w:rsidRDefault="00B83CFA" w:rsidP="00E119B7">
      <w:pPr>
        <w:jc w:val="center"/>
        <w:rPr>
          <w:rFonts w:ascii="Times New Roman" w:hAnsi="Times New Roman" w:cs="Times New Roman"/>
          <w:b/>
          <w:sz w:val="24"/>
        </w:rPr>
      </w:pPr>
    </w:p>
    <w:sectPr w:rsidR="00B83CFA" w:rsidRPr="005562E4" w:rsidSect="00BE5F5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NzGzNLIwNzAytjBU0lEKTi0uzszPAykwNK4FAFVM3GQtAAAA"/>
  </w:docVars>
  <w:rsids>
    <w:rsidRoot w:val="005562E4"/>
    <w:rsid w:val="000040AB"/>
    <w:rsid w:val="0000485B"/>
    <w:rsid w:val="00012805"/>
    <w:rsid w:val="00025240"/>
    <w:rsid w:val="00025FE9"/>
    <w:rsid w:val="00026A2B"/>
    <w:rsid w:val="00033B52"/>
    <w:rsid w:val="00052F3B"/>
    <w:rsid w:val="0005318C"/>
    <w:rsid w:val="00065A19"/>
    <w:rsid w:val="000811BF"/>
    <w:rsid w:val="000A4D5F"/>
    <w:rsid w:val="000C5359"/>
    <w:rsid w:val="000E0BFC"/>
    <w:rsid w:val="000F061C"/>
    <w:rsid w:val="000F2631"/>
    <w:rsid w:val="000F2DD1"/>
    <w:rsid w:val="001175A5"/>
    <w:rsid w:val="00135601"/>
    <w:rsid w:val="00137D23"/>
    <w:rsid w:val="00162BFC"/>
    <w:rsid w:val="0018194F"/>
    <w:rsid w:val="00191171"/>
    <w:rsid w:val="001940B8"/>
    <w:rsid w:val="001A705C"/>
    <w:rsid w:val="001D3971"/>
    <w:rsid w:val="001E3F7F"/>
    <w:rsid w:val="001E5FD1"/>
    <w:rsid w:val="00204C5A"/>
    <w:rsid w:val="00220A9F"/>
    <w:rsid w:val="00223C5F"/>
    <w:rsid w:val="00224082"/>
    <w:rsid w:val="00226F4A"/>
    <w:rsid w:val="00232AFA"/>
    <w:rsid w:val="00234BD5"/>
    <w:rsid w:val="00237033"/>
    <w:rsid w:val="00237539"/>
    <w:rsid w:val="00251719"/>
    <w:rsid w:val="002632CF"/>
    <w:rsid w:val="00266C79"/>
    <w:rsid w:val="0028393A"/>
    <w:rsid w:val="002853FF"/>
    <w:rsid w:val="00296B16"/>
    <w:rsid w:val="00296CC7"/>
    <w:rsid w:val="00296E2F"/>
    <w:rsid w:val="002C4F1D"/>
    <w:rsid w:val="002C7539"/>
    <w:rsid w:val="002E23F5"/>
    <w:rsid w:val="002E5B79"/>
    <w:rsid w:val="00306DAE"/>
    <w:rsid w:val="00315D79"/>
    <w:rsid w:val="00327927"/>
    <w:rsid w:val="00343614"/>
    <w:rsid w:val="00367693"/>
    <w:rsid w:val="003845DB"/>
    <w:rsid w:val="00392E9B"/>
    <w:rsid w:val="003A74F8"/>
    <w:rsid w:val="003D0995"/>
    <w:rsid w:val="003D153E"/>
    <w:rsid w:val="003E2FAE"/>
    <w:rsid w:val="003E736A"/>
    <w:rsid w:val="003E76FA"/>
    <w:rsid w:val="003F1D96"/>
    <w:rsid w:val="00400C36"/>
    <w:rsid w:val="004110BF"/>
    <w:rsid w:val="00417C4F"/>
    <w:rsid w:val="00420564"/>
    <w:rsid w:val="00425443"/>
    <w:rsid w:val="00433E58"/>
    <w:rsid w:val="0043623E"/>
    <w:rsid w:val="00454244"/>
    <w:rsid w:val="0046409C"/>
    <w:rsid w:val="004676C7"/>
    <w:rsid w:val="00470545"/>
    <w:rsid w:val="00480596"/>
    <w:rsid w:val="00484E55"/>
    <w:rsid w:val="00487578"/>
    <w:rsid w:val="004948D7"/>
    <w:rsid w:val="00497379"/>
    <w:rsid w:val="004A565C"/>
    <w:rsid w:val="004C76DC"/>
    <w:rsid w:val="004D2C40"/>
    <w:rsid w:val="004E41A5"/>
    <w:rsid w:val="0050033A"/>
    <w:rsid w:val="00502B23"/>
    <w:rsid w:val="005051B4"/>
    <w:rsid w:val="005059B7"/>
    <w:rsid w:val="005412DE"/>
    <w:rsid w:val="00547DF3"/>
    <w:rsid w:val="005562E4"/>
    <w:rsid w:val="00573B10"/>
    <w:rsid w:val="00575019"/>
    <w:rsid w:val="00583798"/>
    <w:rsid w:val="005A260C"/>
    <w:rsid w:val="005B49A5"/>
    <w:rsid w:val="005B73D9"/>
    <w:rsid w:val="005C6BD0"/>
    <w:rsid w:val="005D1AA4"/>
    <w:rsid w:val="005E0BAD"/>
    <w:rsid w:val="005E2A09"/>
    <w:rsid w:val="005F0CC7"/>
    <w:rsid w:val="00616DD7"/>
    <w:rsid w:val="006173E4"/>
    <w:rsid w:val="0061799E"/>
    <w:rsid w:val="00627F3A"/>
    <w:rsid w:val="006418DD"/>
    <w:rsid w:val="0064357C"/>
    <w:rsid w:val="00646C36"/>
    <w:rsid w:val="006554ED"/>
    <w:rsid w:val="0065576D"/>
    <w:rsid w:val="00661174"/>
    <w:rsid w:val="006764AA"/>
    <w:rsid w:val="006A304B"/>
    <w:rsid w:val="006C5F03"/>
    <w:rsid w:val="006D62EA"/>
    <w:rsid w:val="006F3D67"/>
    <w:rsid w:val="006F7D33"/>
    <w:rsid w:val="0070010B"/>
    <w:rsid w:val="007046E0"/>
    <w:rsid w:val="00736A23"/>
    <w:rsid w:val="007520DD"/>
    <w:rsid w:val="0075438A"/>
    <w:rsid w:val="0076133D"/>
    <w:rsid w:val="00761FCB"/>
    <w:rsid w:val="0076301D"/>
    <w:rsid w:val="0077605D"/>
    <w:rsid w:val="00793908"/>
    <w:rsid w:val="007A0028"/>
    <w:rsid w:val="007C6376"/>
    <w:rsid w:val="007D0769"/>
    <w:rsid w:val="007D18EA"/>
    <w:rsid w:val="007D2922"/>
    <w:rsid w:val="007F02F4"/>
    <w:rsid w:val="007F7E73"/>
    <w:rsid w:val="00806383"/>
    <w:rsid w:val="0081734C"/>
    <w:rsid w:val="00862F6B"/>
    <w:rsid w:val="008C11C3"/>
    <w:rsid w:val="008C1A7C"/>
    <w:rsid w:val="008D7907"/>
    <w:rsid w:val="008E5E64"/>
    <w:rsid w:val="00903E38"/>
    <w:rsid w:val="00916F91"/>
    <w:rsid w:val="00943E65"/>
    <w:rsid w:val="0095098E"/>
    <w:rsid w:val="009740E8"/>
    <w:rsid w:val="009A72CD"/>
    <w:rsid w:val="009B332F"/>
    <w:rsid w:val="009B6055"/>
    <w:rsid w:val="009C00C0"/>
    <w:rsid w:val="009C36D4"/>
    <w:rsid w:val="009D6408"/>
    <w:rsid w:val="009D6C70"/>
    <w:rsid w:val="009E5345"/>
    <w:rsid w:val="00A20378"/>
    <w:rsid w:val="00A2587B"/>
    <w:rsid w:val="00A3101B"/>
    <w:rsid w:val="00A461D1"/>
    <w:rsid w:val="00A7058E"/>
    <w:rsid w:val="00A75E64"/>
    <w:rsid w:val="00A83BA5"/>
    <w:rsid w:val="00A854F2"/>
    <w:rsid w:val="00A866B7"/>
    <w:rsid w:val="00A91295"/>
    <w:rsid w:val="00AB5626"/>
    <w:rsid w:val="00AC3D72"/>
    <w:rsid w:val="00AD7C15"/>
    <w:rsid w:val="00AE6166"/>
    <w:rsid w:val="00AE65B3"/>
    <w:rsid w:val="00AF2071"/>
    <w:rsid w:val="00B03EAA"/>
    <w:rsid w:val="00B063FC"/>
    <w:rsid w:val="00B44967"/>
    <w:rsid w:val="00B565A8"/>
    <w:rsid w:val="00B83CFA"/>
    <w:rsid w:val="00B8643A"/>
    <w:rsid w:val="00BA2F4E"/>
    <w:rsid w:val="00BC4C08"/>
    <w:rsid w:val="00BE5F5E"/>
    <w:rsid w:val="00BF2047"/>
    <w:rsid w:val="00C05EA7"/>
    <w:rsid w:val="00C11A04"/>
    <w:rsid w:val="00C1619B"/>
    <w:rsid w:val="00C33FA3"/>
    <w:rsid w:val="00C417DE"/>
    <w:rsid w:val="00C54E92"/>
    <w:rsid w:val="00C6441E"/>
    <w:rsid w:val="00C96158"/>
    <w:rsid w:val="00CA1A44"/>
    <w:rsid w:val="00CB1517"/>
    <w:rsid w:val="00CC5062"/>
    <w:rsid w:val="00CC70F0"/>
    <w:rsid w:val="00CD3D28"/>
    <w:rsid w:val="00CE0C12"/>
    <w:rsid w:val="00CF2624"/>
    <w:rsid w:val="00CF55BD"/>
    <w:rsid w:val="00CF7BD9"/>
    <w:rsid w:val="00D052FB"/>
    <w:rsid w:val="00D27618"/>
    <w:rsid w:val="00D776CB"/>
    <w:rsid w:val="00DB05E6"/>
    <w:rsid w:val="00DC0CE4"/>
    <w:rsid w:val="00DC54D3"/>
    <w:rsid w:val="00DD13B6"/>
    <w:rsid w:val="00DD74F2"/>
    <w:rsid w:val="00DF6B22"/>
    <w:rsid w:val="00E119B7"/>
    <w:rsid w:val="00E27766"/>
    <w:rsid w:val="00E35061"/>
    <w:rsid w:val="00E405E1"/>
    <w:rsid w:val="00E45892"/>
    <w:rsid w:val="00E75D1E"/>
    <w:rsid w:val="00E83FD8"/>
    <w:rsid w:val="00E87012"/>
    <w:rsid w:val="00EA23ED"/>
    <w:rsid w:val="00EB5C16"/>
    <w:rsid w:val="00EB6B34"/>
    <w:rsid w:val="00EC2074"/>
    <w:rsid w:val="00EE18F7"/>
    <w:rsid w:val="00EE4A0B"/>
    <w:rsid w:val="00EF07B4"/>
    <w:rsid w:val="00EF5CAB"/>
    <w:rsid w:val="00EF65DF"/>
    <w:rsid w:val="00EF7552"/>
    <w:rsid w:val="00F04187"/>
    <w:rsid w:val="00F42277"/>
    <w:rsid w:val="00F50EF6"/>
    <w:rsid w:val="00F67490"/>
    <w:rsid w:val="00F73ADA"/>
    <w:rsid w:val="00F914D0"/>
    <w:rsid w:val="00F92343"/>
    <w:rsid w:val="00F959C2"/>
    <w:rsid w:val="00F95D20"/>
    <w:rsid w:val="00FA4AD7"/>
    <w:rsid w:val="00FA77ED"/>
    <w:rsid w:val="00FB1D9A"/>
    <w:rsid w:val="00FC368C"/>
    <w:rsid w:val="00FC4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F83921"/>
  <w15:docId w15:val="{444EEE7E-F635-C84A-89C7-2D743B159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56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5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inci uludağ</cp:lastModifiedBy>
  <cp:revision>130</cp:revision>
  <cp:lastPrinted>2021-04-15T09:25:00Z</cp:lastPrinted>
  <dcterms:created xsi:type="dcterms:W3CDTF">2023-10-20T12:09:00Z</dcterms:created>
  <dcterms:modified xsi:type="dcterms:W3CDTF">2023-11-12T18:10:00Z</dcterms:modified>
</cp:coreProperties>
</file>